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BB595C">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BB595C">
      <w:pPr>
        <w:pStyle w:val="SourceCode"/>
        <w:rPr>
          <w:rStyle w:val="NazwaProgramowa"/>
        </w:rPr>
      </w:pPr>
      <w:r w:rsidRPr="00BB595C">
        <w:rPr>
          <w:rStyle w:val="NazwaProgramowa"/>
        </w:rPr>
        <w:t xml:space="preserve">  &lt;Properties&gt;</w:t>
      </w:r>
    </w:p>
    <w:p w14:paraId="74718C99" w14:textId="77777777" w:rsidR="00BB595C" w:rsidRPr="00BB595C" w:rsidRDefault="00BB595C" w:rsidP="00BB595C">
      <w:pPr>
        <w:pStyle w:val="SourceCode"/>
        <w:rPr>
          <w:rStyle w:val="NazwaProgramowa"/>
        </w:rPr>
      </w:pPr>
      <w:r w:rsidRPr="00BB595C">
        <w:rPr>
          <w:rStyle w:val="NazwaProgramowa"/>
        </w:rPr>
        <w:t xml:space="preserve">    &lt;Null name="Name" /&gt;</w:t>
      </w:r>
    </w:p>
    <w:p w14:paraId="432BC9EF" w14:textId="77777777" w:rsidR="00BB595C" w:rsidRPr="00BB595C" w:rsidRDefault="00BB595C" w:rsidP="00BB595C">
      <w:pPr>
        <w:pStyle w:val="SourceCode"/>
        <w:rPr>
          <w:rStyle w:val="NazwaProgramowa"/>
        </w:rPr>
      </w:pPr>
      <w:r w:rsidRPr="00BB595C">
        <w:rPr>
          <w:rStyle w:val="NazwaProgramowa"/>
        </w:rPr>
        <w:t xml:space="preserve">    &lt;Null name="Path" /&gt;</w:t>
      </w:r>
    </w:p>
    <w:p w14:paraId="01EEB583" w14:textId="77777777" w:rsidR="00BB595C" w:rsidRPr="00BB595C" w:rsidRDefault="00BB595C" w:rsidP="00BB595C">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BB595C">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BB595C">
      <w:pPr>
        <w:pStyle w:val="SourceCode"/>
        <w:rPr>
          <w:rStyle w:val="NazwaProgramowa"/>
        </w:rPr>
      </w:pPr>
      <w:r w:rsidRPr="00BB595C">
        <w:rPr>
          <w:rStyle w:val="NazwaProgramowa"/>
        </w:rPr>
        <w:t xml:space="preserve">      &lt;Properties&gt;</w:t>
      </w:r>
    </w:p>
    <w:p w14:paraId="1B7200BE" w14:textId="77777777" w:rsidR="00BB595C" w:rsidRPr="00BB595C" w:rsidRDefault="00BB595C" w:rsidP="00BB595C">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BB595C">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94016">
      <w:pPr>
        <w:pStyle w:val="SourceCode"/>
        <w:ind w:hanging="569"/>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74035C">
      <w:pPr>
        <w:pStyle w:val="SourceCode"/>
        <w:rPr>
          <w:rStyle w:val="NazwaProgramowa"/>
        </w:rPr>
      </w:pPr>
      <w:r w:rsidRPr="0074035C">
        <w:rPr>
          <w:rStyle w:val="NazwaProgramowa"/>
        </w:rPr>
        <w:t>{</w:t>
      </w:r>
    </w:p>
    <w:p w14:paraId="6C5351B9" w14:textId="77777777" w:rsidR="0074035C" w:rsidRPr="0074035C" w:rsidRDefault="0074035C" w:rsidP="0074035C">
      <w:pPr>
        <w:pStyle w:val="SourceCode"/>
        <w:rPr>
          <w:rStyle w:val="NazwaProgramowa"/>
        </w:rPr>
      </w:pPr>
      <w:r w:rsidRPr="0074035C">
        <w:rPr>
          <w:rStyle w:val="NazwaProgramowa"/>
        </w:rPr>
        <w:t xml:space="preserve">  "DocumentProperties": {</w:t>
      </w:r>
    </w:p>
    <w:p w14:paraId="53730D4F" w14:textId="77777777" w:rsidR="0074035C" w:rsidRPr="0074035C" w:rsidRDefault="0074035C" w:rsidP="0074035C">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74035C">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74035C">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74035C">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74035C">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74035C">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74035C">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74035C">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74035C">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74035C">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74035C">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74035C">
      <w:pPr>
        <w:pStyle w:val="SourceCode"/>
        <w:rPr>
          <w:rStyle w:val="NazwaProgramowa"/>
        </w:rPr>
      </w:pPr>
      <w:r w:rsidRPr="0074035C">
        <w:rPr>
          <w:rStyle w:val="NazwaProgramowa"/>
        </w:rPr>
        <w:t xml:space="preserve">    "Revision": "3",</w:t>
      </w:r>
    </w:p>
    <w:p w14:paraId="00BAF878" w14:textId="77777777" w:rsidR="0074035C" w:rsidRPr="0074035C" w:rsidRDefault="0074035C" w:rsidP="0074035C">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74035C">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74035C">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74035C">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74035C">
      <w:pPr>
        <w:pStyle w:val="SourceCode"/>
        <w:rPr>
          <w:rStyle w:val="NazwaProgramowa"/>
        </w:rPr>
      </w:pPr>
      <w:r w:rsidRPr="0074035C">
        <w:rPr>
          <w:rStyle w:val="NazwaProgramowa"/>
        </w:rPr>
        <w:t xml:space="preserve">    "HeadingPairs": [</w:t>
      </w:r>
    </w:p>
    <w:p w14:paraId="5EAE5F20" w14:textId="77777777" w:rsidR="0074035C" w:rsidRPr="0074035C" w:rsidRDefault="0074035C" w:rsidP="0074035C">
      <w:pPr>
        <w:pStyle w:val="SourceCode"/>
        <w:rPr>
          <w:rStyle w:val="NazwaProgramowa"/>
        </w:rPr>
      </w:pPr>
      <w:r w:rsidRPr="0074035C">
        <w:rPr>
          <w:rStyle w:val="NazwaProgramowa"/>
        </w:rPr>
        <w:t xml:space="preserve">      {</w:t>
      </w:r>
    </w:p>
    <w:p w14:paraId="62843487" w14:textId="77777777" w:rsidR="0074035C" w:rsidRPr="0074035C" w:rsidRDefault="0074035C" w:rsidP="0074035C">
      <w:pPr>
        <w:pStyle w:val="SourceCode"/>
        <w:rPr>
          <w:rStyle w:val="NazwaProgramowa"/>
        </w:rPr>
      </w:pPr>
      <w:r w:rsidRPr="0074035C">
        <w:rPr>
          <w:rStyle w:val="NazwaProgramowa"/>
        </w:rPr>
        <w:t xml:space="preserve">        "Name": "Tytuł",</w:t>
      </w:r>
    </w:p>
    <w:p w14:paraId="04DFFA16" w14:textId="77777777" w:rsidR="0074035C" w:rsidRPr="0074035C" w:rsidRDefault="0074035C" w:rsidP="0074035C">
      <w:pPr>
        <w:pStyle w:val="SourceCode"/>
        <w:rPr>
          <w:rStyle w:val="NazwaProgramowa"/>
        </w:rPr>
      </w:pPr>
      <w:r w:rsidRPr="0074035C">
        <w:rPr>
          <w:rStyle w:val="NazwaProgramowa"/>
        </w:rPr>
        <w:t xml:space="preserve">        "Count": 1</w:t>
      </w:r>
    </w:p>
    <w:p w14:paraId="1F89C5B5" w14:textId="77777777" w:rsidR="0074035C" w:rsidRPr="0074035C" w:rsidRDefault="0074035C" w:rsidP="0074035C">
      <w:pPr>
        <w:pStyle w:val="SourceCode"/>
        <w:rPr>
          <w:rStyle w:val="NazwaProgramowa"/>
        </w:rPr>
      </w:pPr>
      <w:r w:rsidRPr="0074035C">
        <w:rPr>
          <w:rStyle w:val="NazwaProgramowa"/>
        </w:rPr>
        <w:t xml:space="preserve">      }</w:t>
      </w:r>
    </w:p>
    <w:p w14:paraId="0EE661AB" w14:textId="03726E93" w:rsidR="0074035C" w:rsidRPr="0074035C" w:rsidRDefault="0074035C" w:rsidP="0074035C">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0432182C" w14:textId="67E63A77" w:rsidR="001E2883" w:rsidRDefault="001E2883" w:rsidP="001E2883">
      <w:pPr>
        <w:pStyle w:val="Nagwek1"/>
      </w:pPr>
      <w:r>
        <w:t xml:space="preserve">Interfejs </w:t>
      </w:r>
      <w:r w:rsidR="00B70B29">
        <w:t>standardowego serializatora</w:t>
      </w:r>
    </w:p>
    <w:p w14:paraId="2859D2A3" w14:textId="17B9530D" w:rsidR="00E9378D" w:rsidRDefault="00E9378D" w:rsidP="00E9378D">
      <w:pPr>
        <w:pStyle w:val="Wcicienormalne"/>
      </w:pPr>
      <w:r>
        <w:t xml:space="preserve">Dla utrzymania zgodności własnego serializatora z klasą standardowego serializatora </w:t>
      </w:r>
      <w:r w:rsidR="00817D5A" w:rsidRPr="00817D5A">
        <w:rPr>
          <w:rStyle w:val="NazwaProgramowa"/>
        </w:rPr>
        <w:t>(System.Xml.Serialization.XmlSerializer)</w:t>
      </w:r>
      <w:r w:rsidR="00817D5A">
        <w:t xml:space="preserve"> </w:t>
      </w:r>
      <w:r>
        <w:t xml:space="preserve">istotne jest </w:t>
      </w:r>
      <w:r w:rsidR="00B70B29">
        <w:t>zadeklarowanie</w:t>
      </w:r>
      <w:r>
        <w:t xml:space="preserve"> </w:t>
      </w:r>
      <w:r w:rsidR="005664C3">
        <w:t>dla</w:t>
      </w:r>
      <w:r>
        <w:t xml:space="preserve"> klas</w:t>
      </w:r>
      <w:r w:rsidR="005664C3">
        <w:t>y</w:t>
      </w:r>
      <w:r>
        <w:t xml:space="preserve"> własnego serializatora </w:t>
      </w:r>
      <w:r w:rsidR="0091091A">
        <w:t>tych samych konstruktorów i metod publicznych</w:t>
      </w:r>
      <w:r w:rsidR="00817D5A">
        <w:t xml:space="preserve"> oraz tych samych zdarzeń (w klasie </w:t>
      </w:r>
      <w:r w:rsidR="00817D5A" w:rsidRPr="00817D5A">
        <w:rPr>
          <w:rStyle w:val="NazwaProgramowa"/>
        </w:rPr>
        <w:t>System.Xml.Serialization.XmlSerializer</w:t>
      </w:r>
      <w:r w:rsidR="00817D5A" w:rsidRPr="00817D5A">
        <w:t xml:space="preserve"> nie ma właściwości).</w:t>
      </w:r>
      <w:r w:rsidR="00817D5A">
        <w:t xml:space="preserve"> </w:t>
      </w:r>
      <w:r w:rsidR="006C061B">
        <w:t xml:space="preserve">Poniższe </w:t>
      </w:r>
      <w:r w:rsidR="005664C3">
        <w:t xml:space="preserve">trzy </w:t>
      </w:r>
      <w:r w:rsidR="006C061B">
        <w:t>tabele wyjaśniają szczegóły.</w:t>
      </w:r>
    </w:p>
    <w:p w14:paraId="31D768D9" w14:textId="3456BC4A" w:rsidR="006C061B" w:rsidRDefault="006C061B" w:rsidP="006C061B">
      <w:pPr>
        <w:pStyle w:val="Legenda"/>
        <w:keepNext/>
      </w:pPr>
      <w:bookmarkStart w:id="1" w:name="_Ref113099623"/>
      <w:r>
        <w:lastRenderedPageBreak/>
        <w:t xml:space="preserve">Tab. </w:t>
      </w:r>
      <w:fldSimple w:instr=" SEQ Tab. \* ARABIC ">
        <w:r>
          <w:rPr>
            <w:noProof/>
          </w:rPr>
          <w:t>1</w:t>
        </w:r>
      </w:fldSimple>
      <w:bookmarkEnd w:id="1"/>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BA2350">
            <w:pPr>
              <w:pStyle w:val="Teksttabeli"/>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BA2350">
            <w:pPr>
              <w:pStyle w:val="Teksttabeli"/>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43D30D7E" w14:textId="77777777" w:rsidTr="0049276D">
        <w:trPr>
          <w:trHeight w:val="20"/>
        </w:trPr>
        <w:tc>
          <w:tcPr>
            <w:tcW w:w="3119" w:type="dxa"/>
            <w:hideMark/>
          </w:tcPr>
          <w:p w14:paraId="71218E80" w14:textId="1EB20FC4" w:rsidR="008805D2" w:rsidRPr="00BA2350" w:rsidRDefault="008805D2" w:rsidP="00BA2350">
            <w:pPr>
              <w:pStyle w:val="Teksttabeli"/>
              <w:rPr>
                <w:rStyle w:val="NazwaProgramowa"/>
              </w:rPr>
            </w:pPr>
            <w:r w:rsidRPr="00BA2350">
              <w:rPr>
                <w:rStyle w:val="NazwaProgramowa"/>
              </w:rPr>
              <w:t>XmlSerializer (XmlTypeMapping)</w:t>
            </w:r>
          </w:p>
        </w:tc>
        <w:tc>
          <w:tcPr>
            <w:tcW w:w="5244" w:type="dxa"/>
            <w:hideMark/>
          </w:tcPr>
          <w:p w14:paraId="2F64A9CE" w14:textId="0EB74A41" w:rsidR="008805D2" w:rsidRPr="00BA2350" w:rsidRDefault="008805D2" w:rsidP="00BA2350">
            <w:pPr>
              <w:pStyle w:val="Teksttabeli"/>
            </w:pPr>
            <w:r w:rsidRPr="00BA2350">
              <w:t xml:space="preserve">Inicjuje wystąpienie klasy </w:t>
            </w:r>
            <w:r w:rsidR="00BA2350" w:rsidRPr="00BA2350">
              <w:t xml:space="preserve">XmlSerializer </w:t>
            </w:r>
            <w:r w:rsidRPr="00BA2350">
              <w:t>przy użyciu obiektu, który mapuje jeden typ na inny.</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BA2350">
            <w:pPr>
              <w:pStyle w:val="Teksttabeli"/>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BA2350">
            <w:pPr>
              <w:pStyle w:val="Teksttabeli"/>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BA2350">
            <w:pPr>
              <w:pStyle w:val="Teksttabeli"/>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BA2350">
            <w:pPr>
              <w:pStyle w:val="Teksttabeli"/>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2CBF8C9C" w:rsidR="008805D2" w:rsidRPr="00BA2350" w:rsidRDefault="008805D2" w:rsidP="00BA2350">
            <w:pPr>
              <w:pStyle w:val="Teksttabeli"/>
            </w:pPr>
            <w:r w:rsidRPr="00BA2350">
              <w:t xml:space="preserve">Inicjuje XmlSerializer nowe wystąpienie klasy,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bl>
    <w:p w14:paraId="77527DA0" w14:textId="77777777" w:rsidR="00E9414F" w:rsidRDefault="00E9414F" w:rsidP="00E9414F"/>
    <w:p w14:paraId="6F74DE54" w14:textId="775AF413" w:rsidR="0049276D" w:rsidRDefault="0049276D" w:rsidP="0049276D">
      <w:pPr>
        <w:pStyle w:val="Legenda"/>
        <w:keepNext/>
      </w:pPr>
      <w:bookmarkStart w:id="2" w:name="_Ref113099667"/>
      <w:r>
        <w:t xml:space="preserve">Tab. </w:t>
      </w:r>
      <w:fldSimple w:instr=" SEQ Tab. \* ARABIC ">
        <w:r>
          <w:rPr>
            <w:noProof/>
          </w:rPr>
          <w:t>2</w:t>
        </w:r>
      </w:fldSimple>
      <w:bookmarkEnd w:id="2"/>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BA2350" w14:paraId="3E98D568" w14:textId="77777777" w:rsidTr="00D326D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51045FAA" w14:textId="2E61DFDD" w:rsidR="007F3232" w:rsidRDefault="007F3232" w:rsidP="00B07283">
            <w:pPr>
              <w:pStyle w:val="Teksttabeli"/>
            </w:pPr>
            <w:r>
              <w:t>Metoda</w:t>
            </w:r>
          </w:p>
        </w:tc>
        <w:tc>
          <w:tcPr>
            <w:tcW w:w="5244" w:type="dxa"/>
          </w:tcPr>
          <w:p w14:paraId="2A4F4863" w14:textId="55FC743E" w:rsidR="007F3232" w:rsidRPr="00BA2350" w:rsidRDefault="007F3232" w:rsidP="00B07283">
            <w:pPr>
              <w:pStyle w:val="Teksttabeli"/>
            </w:pPr>
            <w:r>
              <w:t>Znaczenie</w:t>
            </w:r>
          </w:p>
        </w:tc>
      </w:tr>
      <w:tr w:rsidR="00084A6E" w:rsidRPr="00BA2350" w14:paraId="15025C23" w14:textId="77777777" w:rsidTr="00D326DD">
        <w:trPr>
          <w:trHeight w:val="20"/>
        </w:trPr>
        <w:tc>
          <w:tcPr>
            <w:tcW w:w="3119" w:type="dxa"/>
          </w:tcPr>
          <w:p w14:paraId="618BAAE3" w14:textId="29C07A24" w:rsidR="007F3232" w:rsidRPr="00BA2350" w:rsidRDefault="007F3232" w:rsidP="003F2248">
            <w:pPr>
              <w:pStyle w:val="Teksttabeli"/>
              <w:rPr>
                <w:noProof/>
              </w:rPr>
            </w:pPr>
            <w:r w:rsidRPr="007F3232">
              <w:rPr>
                <w:rStyle w:val="NazwaProgramowa"/>
              </w:rPr>
              <w:t>bool CanDeserialize (System.Xml.XmlReader xmlReader)</w:t>
            </w:r>
          </w:p>
        </w:tc>
        <w:tc>
          <w:tcPr>
            <w:tcW w:w="5244" w:type="dxa"/>
            <w:hideMark/>
          </w:tcPr>
          <w:p w14:paraId="130DD71E" w14:textId="3C2BEA4C" w:rsidR="007F3232" w:rsidRPr="00BA2350" w:rsidRDefault="003F2248" w:rsidP="00B07283">
            <w:pPr>
              <w:pStyle w:val="Teksttabeli"/>
            </w:pPr>
            <w:r>
              <w:t xml:space="preserve">Określa czy ten serializator może deserializować dokument dostępny przez dany </w:t>
            </w:r>
            <w:r w:rsidR="00DA29C0">
              <w:t>element</w:t>
            </w:r>
            <w:r>
              <w:t xml:space="preserve"> </w:t>
            </w:r>
            <w:r w:rsidR="00DA29C0" w:rsidRPr="007F3232">
              <w:rPr>
                <w:rStyle w:val="NazwaProgramowa"/>
              </w:rPr>
              <w:t>XmlReader</w:t>
            </w:r>
            <w:r>
              <w:t>.</w:t>
            </w:r>
          </w:p>
        </w:tc>
      </w:tr>
      <w:tr w:rsidR="00084A6E" w:rsidRPr="00BA2350" w14:paraId="41575907" w14:textId="77777777" w:rsidTr="00D326DD">
        <w:trPr>
          <w:trHeight w:val="20"/>
        </w:trPr>
        <w:tc>
          <w:tcPr>
            <w:tcW w:w="3119" w:type="dxa"/>
          </w:tcPr>
          <w:p w14:paraId="2A269FA4" w14:textId="581A7BF0" w:rsidR="003F2248" w:rsidRPr="007F3232" w:rsidRDefault="003F2248" w:rsidP="003F2248">
            <w:pPr>
              <w:pStyle w:val="Teksttabeli"/>
              <w:rPr>
                <w:rStyle w:val="NazwaProgramowa"/>
              </w:rPr>
            </w:pPr>
            <w:r w:rsidRPr="003F2248">
              <w:rPr>
                <w:rStyle w:val="NazwaProgramowa"/>
              </w:rPr>
              <w:t>XmlSerializationReader CreateReader ()</w:t>
            </w:r>
          </w:p>
        </w:tc>
        <w:tc>
          <w:tcPr>
            <w:tcW w:w="5244" w:type="dxa"/>
          </w:tcPr>
          <w:p w14:paraId="26C72807" w14:textId="2C4B1BE3" w:rsidR="003F2248" w:rsidRDefault="00AC65D3" w:rsidP="00B07283">
            <w:pPr>
              <w:pStyle w:val="Teksttabeli"/>
            </w:pPr>
            <w:r>
              <w:t>Zwraca obiekt używany do odczytywania dokumentu XML do serializacji.</w:t>
            </w:r>
          </w:p>
        </w:tc>
      </w:tr>
      <w:tr w:rsidR="00084A6E" w:rsidRPr="00BA2350" w14:paraId="13CFF87A" w14:textId="77777777" w:rsidTr="00D326DD">
        <w:trPr>
          <w:trHeight w:val="20"/>
        </w:trPr>
        <w:tc>
          <w:tcPr>
            <w:tcW w:w="3119" w:type="dxa"/>
          </w:tcPr>
          <w:p w14:paraId="7166CD52" w14:textId="0B1188C2" w:rsidR="00AC65D3" w:rsidRPr="003F2248" w:rsidRDefault="00AC65D3" w:rsidP="003F2248">
            <w:pPr>
              <w:pStyle w:val="Teksttabeli"/>
              <w:rPr>
                <w:rStyle w:val="NazwaProgramowa"/>
              </w:rPr>
            </w:pPr>
            <w:r w:rsidRPr="00AC65D3">
              <w:rPr>
                <w:rStyle w:val="NazwaProgramowa"/>
              </w:rPr>
              <w:t>XmlSerializationWriter CreateWriter ()</w:t>
            </w:r>
          </w:p>
        </w:tc>
        <w:tc>
          <w:tcPr>
            <w:tcW w:w="5244" w:type="dxa"/>
          </w:tcPr>
          <w:p w14:paraId="0FDFB283" w14:textId="6487FDC4" w:rsidR="00AC65D3" w:rsidRDefault="00AC65D3" w:rsidP="00B07283">
            <w:pPr>
              <w:pStyle w:val="Teksttabeli"/>
            </w:pPr>
            <w:r>
              <w:t>Po przesłonięciu w klasie pochodnej zwraca składnik zapisywania używany do serializacji obiektu. W klasie standardowego serializatora nie zaimplementowana.</w:t>
            </w:r>
          </w:p>
        </w:tc>
      </w:tr>
      <w:tr w:rsidR="00084A6E" w14:paraId="2AB62602" w14:textId="77777777" w:rsidTr="00D326DD">
        <w:tc>
          <w:tcPr>
            <w:tcW w:w="3119" w:type="dxa"/>
            <w:hideMark/>
          </w:tcPr>
          <w:p w14:paraId="203237F3" w14:textId="67605EFF"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Stream</w:t>
            </w:r>
            <w:r w:rsidR="00AD57BA" w:rsidRPr="00AD57BA">
              <w:rPr>
                <w:rStyle w:val="NazwaProgramowa"/>
              </w:rPr>
              <w:t xml:space="preserve"> stream</w:t>
            </w:r>
            <w:r w:rsidRPr="00AD57BA">
              <w:rPr>
                <w:rStyle w:val="NazwaProgramowa"/>
              </w:rPr>
              <w:t xml:space="preserve">) </w:t>
            </w:r>
          </w:p>
        </w:tc>
        <w:tc>
          <w:tcPr>
            <w:tcW w:w="5244" w:type="dxa"/>
            <w:hideMark/>
          </w:tcPr>
          <w:p w14:paraId="419921E5" w14:textId="2ECE06A3" w:rsidR="00DA29C0" w:rsidRDefault="00AD57BA" w:rsidP="00E26956">
            <w:pPr>
              <w:pStyle w:val="Teksttabeli"/>
            </w:pPr>
            <w:r>
              <w:t>D</w:t>
            </w:r>
            <w:r w:rsidR="00DA29C0">
              <w:t xml:space="preserve">eserializuje dokument XML </w:t>
            </w:r>
            <w:r>
              <w:t>dostępny</w:t>
            </w:r>
            <w:r w:rsidR="00DA29C0">
              <w:t xml:space="preserve"> przez określony </w:t>
            </w:r>
            <w:r>
              <w:t xml:space="preserve">element </w:t>
            </w:r>
            <w:r w:rsidR="00DA29C0" w:rsidRPr="00E26956">
              <w:rPr>
                <w:rStyle w:val="NazwaProgramowa"/>
              </w:rPr>
              <w:t>Stream</w:t>
            </w:r>
            <w:r w:rsidR="00DA29C0">
              <w:t>.</w:t>
            </w:r>
          </w:p>
        </w:tc>
      </w:tr>
      <w:tr w:rsidR="00084A6E" w14:paraId="008DCE49" w14:textId="77777777" w:rsidTr="00D326DD">
        <w:tc>
          <w:tcPr>
            <w:tcW w:w="3119" w:type="dxa"/>
            <w:hideMark/>
          </w:tcPr>
          <w:p w14:paraId="28DCF012" w14:textId="08573BBB"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TextReader</w:t>
            </w:r>
            <w:r w:rsidR="00AD57BA" w:rsidRPr="00AD57BA">
              <w:rPr>
                <w:rStyle w:val="NazwaProgramowa"/>
              </w:rPr>
              <w:t xml:space="preserve"> reader</w:t>
            </w:r>
            <w:r w:rsidRPr="00AD57BA">
              <w:rPr>
                <w:rStyle w:val="NazwaProgramowa"/>
              </w:rPr>
              <w:t xml:space="preserve">) </w:t>
            </w:r>
          </w:p>
        </w:tc>
        <w:tc>
          <w:tcPr>
            <w:tcW w:w="5244" w:type="dxa"/>
            <w:hideMark/>
          </w:tcPr>
          <w:p w14:paraId="3EF2B81C" w14:textId="0A228047" w:rsidR="00DA29C0" w:rsidRDefault="00DA29C0" w:rsidP="00E26956">
            <w:pPr>
              <w:pStyle w:val="Teksttabeli"/>
            </w:pPr>
            <w:r>
              <w:t xml:space="preserve">Deserializuje dokument XML </w:t>
            </w:r>
            <w:r w:rsidR="00E26956">
              <w:t>dostępny</w:t>
            </w:r>
            <w:r>
              <w:t xml:space="preserve"> przez określony </w:t>
            </w:r>
            <w:r w:rsidR="00E26956">
              <w:t xml:space="preserve">element </w:t>
            </w:r>
            <w:r w:rsidRPr="00E26956">
              <w:rPr>
                <w:rStyle w:val="NazwaProgramowa"/>
              </w:rPr>
              <w:t>TextReader</w:t>
            </w:r>
            <w:r>
              <w:t>.</w:t>
            </w:r>
          </w:p>
        </w:tc>
      </w:tr>
      <w:tr w:rsidR="00084A6E" w14:paraId="091B3853" w14:textId="77777777" w:rsidTr="00D326DD">
        <w:tc>
          <w:tcPr>
            <w:tcW w:w="3119" w:type="dxa"/>
            <w:hideMark/>
          </w:tcPr>
          <w:p w14:paraId="5B2F7E44" w14:textId="7C029A78"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SerializationReader</w:t>
            </w:r>
            <w:r w:rsidR="00B8083B">
              <w:rPr>
                <w:rStyle w:val="NazwaProgramowa"/>
              </w:rPr>
              <w:t> </w:t>
            </w:r>
            <w:r w:rsidR="00E26956">
              <w:rPr>
                <w:rStyle w:val="NazwaProgramowa"/>
              </w:rPr>
              <w:t>reader</w:t>
            </w:r>
            <w:r w:rsidRPr="00AD57BA">
              <w:rPr>
                <w:rStyle w:val="NazwaProgramowa"/>
              </w:rPr>
              <w:t xml:space="preserve">) </w:t>
            </w:r>
          </w:p>
        </w:tc>
        <w:tc>
          <w:tcPr>
            <w:tcW w:w="5244" w:type="dxa"/>
            <w:hideMark/>
          </w:tcPr>
          <w:p w14:paraId="480BD5F0" w14:textId="145CF280"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SerializationReader</w:t>
            </w:r>
            <w:r>
              <w:t>.</w:t>
            </w:r>
          </w:p>
        </w:tc>
      </w:tr>
      <w:tr w:rsidR="00084A6E" w14:paraId="6799FED8" w14:textId="77777777" w:rsidTr="00D326DD">
        <w:tc>
          <w:tcPr>
            <w:tcW w:w="3119" w:type="dxa"/>
            <w:hideMark/>
          </w:tcPr>
          <w:p w14:paraId="744C7D59" w14:textId="3D96C66D"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space="preserve">) </w:t>
            </w:r>
          </w:p>
        </w:tc>
        <w:tc>
          <w:tcPr>
            <w:tcW w:w="5244" w:type="dxa"/>
            <w:hideMark/>
          </w:tcPr>
          <w:p w14:paraId="3571BE30" w14:textId="707FABFC" w:rsidR="00DA29C0" w:rsidRDefault="00DA29C0" w:rsidP="00E26956">
            <w:pPr>
              <w:pStyle w:val="Teksttabeli"/>
            </w:pPr>
            <w:r>
              <w:t xml:space="preserve">Deserializuje dokument XML </w:t>
            </w:r>
            <w:r w:rsidR="00B8083B">
              <w:t>dostępny</w:t>
            </w:r>
            <w:r>
              <w:t xml:space="preserve"> przez określony element </w:t>
            </w:r>
            <w:r w:rsidRPr="00B8083B">
              <w:rPr>
                <w:rStyle w:val="NazwaProgramowa"/>
              </w:rPr>
              <w:t>XmlReader</w:t>
            </w:r>
            <w:r>
              <w:t>.</w:t>
            </w:r>
          </w:p>
        </w:tc>
      </w:tr>
      <w:tr w:rsidR="00084A6E" w14:paraId="1FDEF81C" w14:textId="77777777" w:rsidTr="00D326DD">
        <w:tc>
          <w:tcPr>
            <w:tcW w:w="3119" w:type="dxa"/>
            <w:hideMark/>
          </w:tcPr>
          <w:p w14:paraId="19D28248" w14:textId="2BDD8B4A"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space="preserve">) </w:t>
            </w:r>
          </w:p>
        </w:tc>
        <w:tc>
          <w:tcPr>
            <w:tcW w:w="5244" w:type="dxa"/>
            <w:hideMark/>
          </w:tcPr>
          <w:p w14:paraId="3BDCC784" w14:textId="7CABDF66" w:rsidR="00DA29C0" w:rsidRDefault="00DA29C0" w:rsidP="00B8083B">
            <w:pPr>
              <w:pStyle w:val="Teksttabeli"/>
            </w:pPr>
            <w:r>
              <w:t xml:space="preserve">Deserializuje dokument XML </w:t>
            </w:r>
            <w:r w:rsidR="00B8083B">
              <w:t>dostępny</w:t>
            </w:r>
            <w:r>
              <w:t xml:space="preserve"> </w:t>
            </w:r>
            <w:r w:rsidR="00B8083B">
              <w:t xml:space="preserve">przez </w:t>
            </w:r>
            <w:r>
              <w:t>określony</w:t>
            </w:r>
            <w:r w:rsidR="00B8083B">
              <w:t xml:space="preserve"> element</w:t>
            </w:r>
            <w:r>
              <w:t xml:space="preserve"> </w:t>
            </w:r>
            <w:r w:rsidRPr="00B8083B">
              <w:rPr>
                <w:rStyle w:val="NazwaProgramowa"/>
              </w:rPr>
              <w:t>XmlReader</w:t>
            </w:r>
            <w:r>
              <w:t xml:space="preserve"> </w:t>
            </w:r>
            <w:r w:rsidR="00B8083B">
              <w:t xml:space="preserve"> w określonym </w:t>
            </w:r>
            <w:r>
              <w:t>stylu kodowania.</w:t>
            </w:r>
          </w:p>
        </w:tc>
      </w:tr>
      <w:tr w:rsidR="00084A6E" w14:paraId="3FDAC22F" w14:textId="77777777" w:rsidTr="00D326DD">
        <w:tc>
          <w:tcPr>
            <w:tcW w:w="3119" w:type="dxa"/>
            <w:hideMark/>
          </w:tcPr>
          <w:p w14:paraId="47E105E4" w14:textId="3EB681BC"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1EABCCC1" w14:textId="10987BF2" w:rsidR="00DA29C0" w:rsidRDefault="00DA29C0" w:rsidP="00E26956">
            <w:pPr>
              <w:pStyle w:val="Teksttabeli"/>
            </w:pPr>
            <w:r>
              <w:t xml:space="preserve">Deserializuje dokument XML </w:t>
            </w:r>
            <w:r w:rsidR="00084A6E">
              <w:t>dostępny</w:t>
            </w:r>
            <w:r>
              <w:t xml:space="preserve"> przez określony </w:t>
            </w:r>
            <w:r w:rsidR="00084A6E">
              <w:t xml:space="preserve">element </w:t>
            </w:r>
            <w:r w:rsidRPr="00084A6E">
              <w:rPr>
                <w:rStyle w:val="NazwaProgramowa"/>
              </w:rPr>
              <w:t>XmlReader</w:t>
            </w:r>
            <w:r w:rsidR="00084A6E">
              <w:rPr>
                <w:rStyle w:val="NazwaProgramowa"/>
              </w:rPr>
              <w:t xml:space="preserve"> </w:t>
            </w:r>
            <w:r>
              <w:t>umożliwia</w:t>
            </w:r>
            <w:r w:rsidR="00084A6E">
              <w:t>jąc</w:t>
            </w:r>
            <w:r>
              <w:t xml:space="preserve"> zastępowanie zdarzeń występujących podczas deserializacji.</w:t>
            </w:r>
          </w:p>
        </w:tc>
      </w:tr>
      <w:tr w:rsidR="00084A6E" w14:paraId="4BB16F64" w14:textId="77777777" w:rsidTr="00D326DD">
        <w:tc>
          <w:tcPr>
            <w:tcW w:w="3119" w:type="dxa"/>
            <w:hideMark/>
          </w:tcPr>
          <w:p w14:paraId="46585626" w14:textId="2D758979" w:rsidR="00DA29C0" w:rsidRPr="00AD57BA" w:rsidRDefault="00DA29C0" w:rsidP="00DA29C0">
            <w:pPr>
              <w:pStyle w:val="Teksttabeli"/>
              <w:rPr>
                <w:rStyle w:val="NazwaProgramowa"/>
              </w:rPr>
            </w:pPr>
            <w:r w:rsidRPr="00AD57BA">
              <w:rPr>
                <w:rStyle w:val="NazwaProgramowa"/>
              </w:rPr>
              <w:t>Deserialize</w:t>
            </w:r>
            <w:r w:rsidR="00084A6E">
              <w:rPr>
                <w:rStyle w:val="NazwaProgramowa"/>
              </w:rPr>
              <w:t xml:space="preserve"> (</w:t>
            </w:r>
            <w:r w:rsidRPr="00AD57BA">
              <w:rPr>
                <w:rStyle w:val="NazwaProgramowa"/>
              </w:rPr>
              <w:t>XmlReader</w:t>
            </w:r>
            <w:r w:rsidR="00B8083B">
              <w:rPr>
                <w:rStyle w:val="NazwaProgramowa"/>
              </w:rPr>
              <w:t xml:space="preserve">  reader</w:t>
            </w:r>
            <w:r w:rsidRPr="00AD57BA">
              <w:rPr>
                <w:rStyle w:val="NazwaProgramowa"/>
              </w:rPr>
              <w:t>, String</w:t>
            </w:r>
            <w:r w:rsidR="00084A6E">
              <w:rPr>
                <w:rStyle w:val="NazwaProgramowa"/>
              </w:rPr>
              <w:t> style</w:t>
            </w:r>
            <w:r w:rsidRPr="00AD57BA">
              <w:rPr>
                <w:rStyle w:val="NazwaProgramowa"/>
              </w:rPr>
              <w:t>, XmlDeserializationEvents</w:t>
            </w:r>
            <w:r w:rsidR="00084A6E">
              <w:rPr>
                <w:rStyle w:val="NazwaProgramowa"/>
              </w:rPr>
              <w:t> events</w:t>
            </w:r>
            <w:r w:rsidRPr="00AD57BA">
              <w:rPr>
                <w:rStyle w:val="NazwaProgramowa"/>
              </w:rPr>
              <w:t xml:space="preserve">) </w:t>
            </w:r>
          </w:p>
        </w:tc>
        <w:tc>
          <w:tcPr>
            <w:tcW w:w="5244" w:type="dxa"/>
            <w:hideMark/>
          </w:tcPr>
          <w:p w14:paraId="45EDB7D0" w14:textId="44245CED" w:rsidR="00DA29C0" w:rsidRDefault="00084A6E" w:rsidP="00E26956">
            <w:pPr>
              <w:pStyle w:val="Teksttabeli"/>
            </w:pPr>
            <w:r>
              <w:t xml:space="preserve">Deserializuje dokument XML dostępny przez określony element </w:t>
            </w:r>
            <w:r w:rsidRPr="00084A6E">
              <w:rPr>
                <w:rStyle w:val="NazwaProgramowa"/>
              </w:rPr>
              <w:t>XmlReader</w:t>
            </w:r>
            <w:r>
              <w:rPr>
                <w:rStyle w:val="NazwaProgramowa"/>
              </w:rPr>
              <w:t xml:space="preserve"> </w:t>
            </w:r>
            <w:r>
              <w:t>w określonym stylu kodowania umożliwiając zastępowanie zdarzeń występujących podczas deserializacji.</w:t>
            </w:r>
          </w:p>
        </w:tc>
      </w:tr>
    </w:tbl>
    <w:p w14:paraId="59CF90A2" w14:textId="77777777" w:rsidR="00E9414F" w:rsidRDefault="00E9414F" w:rsidP="00E9414F"/>
    <w:p w14:paraId="5BBAB403" w14:textId="352EA729" w:rsidR="00F30FED" w:rsidRDefault="00F30FED" w:rsidP="00E9414F">
      <w:pPr>
        <w:pStyle w:val="Legenda"/>
        <w:keepNext/>
        <w:keepLines/>
      </w:pPr>
      <w:bookmarkStart w:id="3" w:name="_Ref113099259"/>
      <w:r>
        <w:lastRenderedPageBreak/>
        <w:t xml:space="preserve">Tab. </w:t>
      </w:r>
      <w:fldSimple w:instr=" SEQ Tab. \* ARABIC ">
        <w:r>
          <w:rPr>
            <w:noProof/>
          </w:rPr>
          <w:t>3</w:t>
        </w:r>
      </w:fldSimple>
      <w:bookmarkEnd w:id="3"/>
      <w:r>
        <w:t>. Zdarzenia występujące w klasie XmlSerializer</w:t>
      </w:r>
    </w:p>
    <w:tbl>
      <w:tblPr>
        <w:tblStyle w:val="Standardowatabela"/>
        <w:tblW w:w="8363" w:type="dxa"/>
        <w:tblInd w:w="704" w:type="dxa"/>
        <w:tblLook w:val="0420" w:firstRow="1" w:lastRow="0" w:firstColumn="0" w:lastColumn="0" w:noHBand="0" w:noVBand="1"/>
      </w:tblPr>
      <w:tblGrid>
        <w:gridCol w:w="3119"/>
        <w:gridCol w:w="5244"/>
      </w:tblGrid>
      <w:tr w:rsidR="00F30FED" w:rsidRPr="00BA2350" w14:paraId="7D6BA20F" w14:textId="77777777" w:rsidTr="00B07283">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2498BE6B" w14:textId="77777777" w:rsidR="00F30FED" w:rsidRDefault="00F30FED" w:rsidP="00E9414F">
            <w:pPr>
              <w:pStyle w:val="Teksttabeli"/>
            </w:pPr>
            <w:r>
              <w:t>Metoda</w:t>
            </w:r>
          </w:p>
        </w:tc>
        <w:tc>
          <w:tcPr>
            <w:tcW w:w="5244" w:type="dxa"/>
          </w:tcPr>
          <w:p w14:paraId="12CDD4DB" w14:textId="77777777" w:rsidR="00F30FED" w:rsidRPr="00BA2350" w:rsidRDefault="00F30FED" w:rsidP="00E9414F">
            <w:pPr>
              <w:pStyle w:val="Teksttabeli"/>
            </w:pPr>
            <w:r>
              <w:t>Znaczenie</w:t>
            </w:r>
          </w:p>
        </w:tc>
      </w:tr>
      <w:tr w:rsidR="00F30FED" w:rsidRPr="00BA2350" w14:paraId="7851947F" w14:textId="77777777" w:rsidTr="00B07283">
        <w:trPr>
          <w:trHeight w:val="20"/>
        </w:trPr>
        <w:tc>
          <w:tcPr>
            <w:tcW w:w="3119" w:type="dxa"/>
          </w:tcPr>
          <w:p w14:paraId="253504C0" w14:textId="19C75FB9" w:rsidR="00F30FED" w:rsidRPr="00BA2350" w:rsidRDefault="004D0169" w:rsidP="00E9414F">
            <w:pPr>
              <w:pStyle w:val="Teksttabeli"/>
              <w:rPr>
                <w:noProof/>
              </w:rPr>
            </w:pPr>
            <w:r w:rsidRPr="004D0169">
              <w:rPr>
                <w:rStyle w:val="NazwaProgramowa"/>
              </w:rPr>
              <w:t>XmlAttributeEventHandler UnknownAttribute</w:t>
            </w:r>
          </w:p>
        </w:tc>
        <w:tc>
          <w:tcPr>
            <w:tcW w:w="5244"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B07283">
        <w:trPr>
          <w:trHeight w:val="20"/>
        </w:trPr>
        <w:tc>
          <w:tcPr>
            <w:tcW w:w="3119" w:type="dxa"/>
          </w:tcPr>
          <w:p w14:paraId="5604A848" w14:textId="4E7DC3E4" w:rsidR="00092E00" w:rsidRPr="004D0169" w:rsidRDefault="00092E00" w:rsidP="00E9414F">
            <w:pPr>
              <w:pStyle w:val="Teksttabeli"/>
              <w:rPr>
                <w:rStyle w:val="NazwaProgramowa"/>
              </w:rPr>
            </w:pPr>
            <w:r w:rsidRPr="00092E00">
              <w:rPr>
                <w:rStyle w:val="NazwaProgramowa"/>
              </w:rPr>
              <w:t>XmlElementEventHandler UnknownElement</w:t>
            </w:r>
          </w:p>
        </w:tc>
        <w:tc>
          <w:tcPr>
            <w:tcW w:w="5244"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B07283">
        <w:trPr>
          <w:trHeight w:val="20"/>
        </w:trPr>
        <w:tc>
          <w:tcPr>
            <w:tcW w:w="3119" w:type="dxa"/>
          </w:tcPr>
          <w:p w14:paraId="14E1DEB5" w14:textId="5CB56340" w:rsidR="00092E00" w:rsidRPr="00092E00" w:rsidRDefault="00092E00" w:rsidP="00E9414F">
            <w:pPr>
              <w:pStyle w:val="Teksttabeli"/>
              <w:rPr>
                <w:rStyle w:val="NazwaProgramowa"/>
              </w:rPr>
            </w:pPr>
            <w:r w:rsidRPr="00092E00">
              <w:rPr>
                <w:rStyle w:val="NazwaProgramowa"/>
              </w:rPr>
              <w:t>XmlNodeEventHandler UnknownNode</w:t>
            </w:r>
          </w:p>
        </w:tc>
        <w:tc>
          <w:tcPr>
            <w:tcW w:w="5244"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B07283">
        <w:trPr>
          <w:trHeight w:val="20"/>
        </w:trPr>
        <w:tc>
          <w:tcPr>
            <w:tcW w:w="3119" w:type="dxa"/>
          </w:tcPr>
          <w:p w14:paraId="7B045558" w14:textId="5B7C7AC6" w:rsidR="00092E00" w:rsidRPr="00092E00" w:rsidRDefault="00092E00" w:rsidP="00E9414F">
            <w:pPr>
              <w:pStyle w:val="Teksttabeli"/>
              <w:rPr>
                <w:rStyle w:val="NazwaProgramowa"/>
              </w:rPr>
            </w:pPr>
            <w:r w:rsidRPr="00092E00">
              <w:rPr>
                <w:rStyle w:val="NazwaProgramowa"/>
              </w:rPr>
              <w:t>UnreferencedObjectEventHandler UnreferencedObject</w:t>
            </w:r>
          </w:p>
        </w:tc>
        <w:tc>
          <w:tcPr>
            <w:tcW w:w="5244"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0C3B921C" w:rsidR="00817D5A" w:rsidRDefault="00817D5A" w:rsidP="00E9414F"/>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29414127" w:rsidR="000F539E" w:rsidRDefault="000F539E" w:rsidP="00F273BE">
      <w:pPr>
        <w:pStyle w:val="Wcicienormalne"/>
      </w:pPr>
      <w:r>
        <w:t>Ze względu na wielość metod w</w:t>
      </w:r>
      <w:r w:rsidR="00F273BE">
        <w:t xml:space="preserve">łasny </w:t>
      </w:r>
      <w:r>
        <w:t xml:space="preserve">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06A05067"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E5003">
        <w:t xml:space="preserve">tab. </w:t>
      </w:r>
      <w:r w:rsidR="00DE5003">
        <w:rPr>
          <w:noProof/>
        </w:rPr>
        <w:t>1</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E5003">
        <w:t xml:space="preserve">tab. </w:t>
      </w:r>
      <w:r w:rsidR="00DE5003">
        <w:rPr>
          <w:noProof/>
        </w:rPr>
        <w:t>2</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E5003">
        <w:t xml:space="preserve">tab. </w:t>
      </w:r>
      <w:r w:rsidR="00DE5003">
        <w:rPr>
          <w:noProof/>
        </w:rPr>
        <w:t>3</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02763520" w:rsidR="00FD1C59" w:rsidRDefault="00FD1C59" w:rsidP="00FD1C59">
      <w:pPr>
        <w:pStyle w:val="Legenda"/>
        <w:keepNext/>
        <w:keepLines/>
      </w:pPr>
      <w:r>
        <w:t xml:space="preserve">Tab. </w:t>
      </w:r>
      <w:fldSimple w:instr=" SEQ Tab. \* ARABIC ">
        <w:r w:rsidR="003A2A6C">
          <w:rPr>
            <w:noProof/>
          </w:rPr>
          <w:t>4</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707C6397"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t xml:space="preserve">tab. </w:t>
            </w:r>
            <w:r>
              <w:rPr>
                <w:noProof/>
              </w:rPr>
              <w:t>3</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34037818" w:rsidR="007A1A71" w:rsidRDefault="007A1A71" w:rsidP="007A1A71">
      <w:pPr>
        <w:pStyle w:val="Legenda"/>
        <w:keepNext/>
        <w:keepLines/>
      </w:pPr>
      <w:r>
        <w:lastRenderedPageBreak/>
        <w:t xml:space="preserve">Tab. </w:t>
      </w:r>
      <w:fldSimple w:instr=" SEQ Tab. \* ARABIC ">
        <w:r>
          <w:rPr>
            <w:noProof/>
          </w:rPr>
          <w:t>5</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0BB53B20"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2F9E167F"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t xml:space="preserve">tab. </w:t>
            </w:r>
            <w:r>
              <w:rPr>
                <w:noProof/>
              </w:rPr>
              <w:t>1</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1953A3C0"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36348EB6"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1D71ECC8"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t xml:space="preserve">tab. </w:t>
            </w:r>
            <w:r>
              <w:rPr>
                <w:noProof/>
              </w:rPr>
              <w:t>2</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52C806EF"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t xml:space="preserve">tab. </w:t>
      </w:r>
      <w:r>
        <w:rPr>
          <w:noProof/>
        </w:rPr>
        <w:t>6</w:t>
      </w:r>
      <w:r>
        <w:fldChar w:fldCharType="end"/>
      </w:r>
      <w:r>
        <w:t>)</w:t>
      </w:r>
      <w:r w:rsidR="000850F4">
        <w:t>.</w:t>
      </w:r>
    </w:p>
    <w:p w14:paraId="7A812122" w14:textId="7AE38572" w:rsidR="000850F4" w:rsidRDefault="000850F4" w:rsidP="000850F4">
      <w:pPr>
        <w:pStyle w:val="Legenda"/>
        <w:keepNext/>
        <w:keepLines/>
      </w:pPr>
      <w:bookmarkStart w:id="4" w:name="_Ref113132317"/>
      <w:r>
        <w:lastRenderedPageBreak/>
        <w:t xml:space="preserve">Tab. </w:t>
      </w:r>
      <w:fldSimple w:instr=" SEQ Tab. \* ARABIC ">
        <w:r>
          <w:rPr>
            <w:noProof/>
          </w:rPr>
          <w:t>6</w:t>
        </w:r>
      </w:fldSimple>
      <w:bookmarkEnd w:id="4"/>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7"/>
        <w:gridCol w:w="1060"/>
        <w:gridCol w:w="1382"/>
        <w:gridCol w:w="3824"/>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43C43597" w:rsidR="00AB4A20" w:rsidRPr="00595EB0" w:rsidRDefault="00AB4A20" w:rsidP="008F0F41">
            <w:pPr>
              <w:pStyle w:val="Teksttabeli"/>
              <w:rPr>
                <w:noProof/>
              </w:rPr>
            </w:pPr>
            <w:r w:rsidRPr="00595EB0">
              <w:rPr>
                <w:rStyle w:val="NazwaProgramowa"/>
              </w:rPr>
              <w:t>IgnoreTypesWithout</w:t>
            </w:r>
            <w:r w:rsidR="003F1C3F" w:rsidRPr="00595EB0">
              <w:rPr>
                <w:rStyle w:val="NazwaProgramowa"/>
              </w:rPr>
              <w:softHyphen/>
            </w:r>
            <w:r w:rsidRPr="00595EB0">
              <w:rPr>
                <w:rStyle w:val="NazwaProgramowa"/>
              </w:rPr>
              <w:t xml:space="preserve">ParameterlessConstructor </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6DE5F736" w14:textId="77777777" w:rsidTr="00081C7B">
        <w:trPr>
          <w:trHeight w:val="20"/>
        </w:trPr>
        <w:tc>
          <w:tcPr>
            <w:tcW w:w="2097" w:type="dxa"/>
          </w:tcPr>
          <w:p w14:paraId="19A77639" w14:textId="0C2CA8CC" w:rsidR="00AB4A20" w:rsidRPr="00595EB0" w:rsidRDefault="00AB4A20" w:rsidP="008F0F41">
            <w:pPr>
              <w:pStyle w:val="Teksttabeli"/>
              <w:rPr>
                <w:rStyle w:val="NazwaProgramowa"/>
              </w:rPr>
            </w:pPr>
            <w:r w:rsidRPr="00595EB0">
              <w:rPr>
                <w:rStyle w:val="NazwaProgramowa"/>
              </w:rPr>
              <w:t>IgnoreMultiple</w:t>
            </w:r>
            <w:r w:rsidR="003F1C3F" w:rsidRPr="00595EB0">
              <w:rPr>
                <w:rStyle w:val="NazwaProgramowa"/>
              </w:rPr>
              <w:softHyphen/>
            </w:r>
            <w:r w:rsidRPr="00595EB0">
              <w:rPr>
                <w:rStyle w:val="NazwaProgramowa"/>
              </w:rPr>
              <w:t>TypeRegistration</w:t>
            </w:r>
          </w:p>
        </w:tc>
        <w:tc>
          <w:tcPr>
            <w:tcW w:w="1060" w:type="dxa"/>
          </w:tcPr>
          <w:p w14:paraId="2EB36BE3" w14:textId="4CF79639" w:rsidR="00AB4A20" w:rsidRPr="00595EB0" w:rsidRDefault="00AB4A20" w:rsidP="008F0F41">
            <w:pPr>
              <w:pStyle w:val="Teksttabeli"/>
              <w:rPr>
                <w:rStyle w:val="NazwaProgramowa"/>
              </w:rPr>
            </w:pPr>
            <w:r w:rsidRPr="00595EB0">
              <w:rPr>
                <w:rStyle w:val="NazwaProgramowa"/>
              </w:rPr>
              <w:t>bool</w:t>
            </w:r>
          </w:p>
        </w:tc>
        <w:tc>
          <w:tcPr>
            <w:tcW w:w="1382" w:type="dxa"/>
          </w:tcPr>
          <w:p w14:paraId="22E2339C" w14:textId="412B0CE6" w:rsidR="00AB4A20" w:rsidRPr="00595EB0" w:rsidRDefault="00AB4A20" w:rsidP="008F0F41">
            <w:pPr>
              <w:pStyle w:val="Teksttabeli"/>
              <w:rPr>
                <w:rStyle w:val="NazwaProgramowa"/>
              </w:rPr>
            </w:pPr>
            <w:r w:rsidRPr="00595EB0">
              <w:rPr>
                <w:rStyle w:val="NazwaProgramowa"/>
              </w:rPr>
              <w:t>false</w:t>
            </w:r>
          </w:p>
        </w:tc>
        <w:tc>
          <w:tcPr>
            <w:tcW w:w="3824" w:type="dxa"/>
          </w:tcPr>
          <w:p w14:paraId="486F38E1" w14:textId="3ED8EBFE" w:rsidR="00AB4A20" w:rsidRPr="00595EB0" w:rsidRDefault="00AB4A20" w:rsidP="008F0F41">
            <w:pPr>
              <w:pStyle w:val="Teksttabeli"/>
            </w:pPr>
            <w:r w:rsidRPr="00595EB0">
              <w:t>Zazwyczaj typy są rejestrowane do serializacji/deserializacji z unikalnymi nazwami. Jeśli więc aplikacja próbuje zarejestrować ten sam typ pod dwiema różnymi nazwami, zgłaszany jest wyjątek, chyba że ta opcja jest ustawiona. Należy zauważyć, że gdy typ jest zarejestrowany z wieloma nazwami, można go rozpoznać pod różnymi nazwami podczas deserializacji. W przypadku serializacji używana jest tylko jedna nazwa.</w:t>
            </w:r>
          </w:p>
        </w:tc>
      </w:tr>
      <w:tr w:rsidR="00EF7EAE" w:rsidRPr="00595EB0" w14:paraId="046F9251" w14:textId="77777777" w:rsidTr="00081C7B">
        <w:trPr>
          <w:trHeight w:val="20"/>
        </w:trPr>
        <w:tc>
          <w:tcPr>
            <w:tcW w:w="2097" w:type="dxa"/>
          </w:tcPr>
          <w:p w14:paraId="38B6E592" w14:textId="545036CA" w:rsidR="00AB4A20" w:rsidRPr="00595EB0" w:rsidRDefault="00AB4A20" w:rsidP="00AB4A20">
            <w:pPr>
              <w:pStyle w:val="Teksttabeli"/>
              <w:rPr>
                <w:rStyle w:val="NazwaProgramowa"/>
              </w:rPr>
            </w:pPr>
            <w:r w:rsidRPr="00595EB0">
              <w:rPr>
                <w:rStyle w:val="NazwaProgramowa"/>
              </w:rPr>
              <w:t>AcceptAllNot</w:t>
            </w:r>
            <w:r w:rsidR="003F1C3F" w:rsidRPr="00595EB0">
              <w:rPr>
                <w:rStyle w:val="NazwaProgramowa"/>
              </w:rPr>
              <w:softHyphen/>
            </w:r>
            <w:r w:rsidRPr="00595EB0">
              <w:rPr>
                <w:rStyle w:val="NazwaProgramowa"/>
              </w:rPr>
              <w:t>Ignored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5AE2B452" w:rsidR="00AB4A20" w:rsidRPr="00595EB0" w:rsidRDefault="00AB4A20" w:rsidP="00AB4A20">
            <w:pPr>
              <w:pStyle w:val="Teksttabeli"/>
            </w:pPr>
            <w:r w:rsidRPr="00595EB0">
              <w:t>Czy właściwości nieoznaczone żadnym z atrybutów Xml są akceptowane do serializacji.</w:t>
            </w:r>
          </w:p>
        </w:tc>
      </w:tr>
      <w:tr w:rsidR="00EF7EAE" w:rsidRPr="00595EB0" w14:paraId="471A33F6" w14:textId="77777777" w:rsidTr="00081C7B">
        <w:trPr>
          <w:trHeight w:val="20"/>
        </w:trPr>
        <w:tc>
          <w:tcPr>
            <w:tcW w:w="2097" w:type="dxa"/>
          </w:tcPr>
          <w:p w14:paraId="40058B53" w14:textId="30684718" w:rsidR="00AB4A20" w:rsidRPr="00595EB0" w:rsidRDefault="00AB4A20" w:rsidP="00AB4A20">
            <w:pPr>
              <w:pStyle w:val="Teksttabeli"/>
              <w:rPr>
                <w:rStyle w:val="NazwaProgramowa"/>
              </w:rPr>
            </w:pPr>
            <w:r w:rsidRPr="00595EB0">
              <w:rPr>
                <w:rStyle w:val="NazwaProgramowa"/>
              </w:rPr>
              <w:t>AcceptSimple</w:t>
            </w:r>
            <w:r w:rsidR="003F1C3F" w:rsidRPr="00595EB0">
              <w:rPr>
                <w:rStyle w:val="NazwaProgramowa"/>
              </w:rPr>
              <w:softHyphen/>
            </w:r>
            <w:r w:rsidRPr="00595EB0">
              <w:rPr>
                <w:rStyle w:val="NazwaProgramowa"/>
              </w:rPr>
              <w:t>Properties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7D0991B0" w:rsidR="00AA1C4C" w:rsidRDefault="00AA1C4C" w:rsidP="00595EB0">
            <w:pPr>
              <w:pStyle w:val="Teksttabeli"/>
              <w:rPr>
                <w:rStyle w:val="NazwaProgramowa"/>
              </w:rPr>
            </w:pPr>
            <w:r w:rsidRPr="00AA1C4C">
              <w:rPr>
                <w:rStyle w:val="NazwaProgramowa"/>
              </w:rPr>
              <w:t>ShouldSerializeMethodPrefix</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0A1A5C9A" w:rsidR="00AA1C4C" w:rsidRPr="0055074D" w:rsidRDefault="00AA1C4C" w:rsidP="00EF7EAE">
            <w:pPr>
              <w:pStyle w:val="Teksttabeli"/>
              <w:rPr>
                <w:rStyle w:val="NazwaProgramowa"/>
              </w:rPr>
            </w:pPr>
            <w:r w:rsidRPr="00AA1C4C">
              <w:rPr>
                <w:rStyle w:val="NazwaProgramowa"/>
              </w:rPr>
              <w:t>"ShouldSerialize"</w:t>
            </w:r>
          </w:p>
        </w:tc>
        <w:tc>
          <w:tcPr>
            <w:tcW w:w="3824" w:type="dxa"/>
          </w:tcPr>
          <w:p w14:paraId="02726A37" w14:textId="1F44E6AA" w:rsidR="00AA1C4C" w:rsidRDefault="00AA1C4C" w:rsidP="00EF7EAE">
            <w:pPr>
              <w:pStyle w:val="Teksttabeli"/>
            </w:pPr>
            <w:r>
              <w:t>Początek nazwy metody, która określa, czy właściwość ma być serializowana.</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77E41C19" w:rsidR="007C34BE" w:rsidRDefault="007C34BE" w:rsidP="007C34BE">
      <w:pPr>
        <w:pStyle w:val="Legenda"/>
        <w:keepNext/>
        <w:keepLines/>
      </w:pPr>
      <w:r>
        <w:lastRenderedPageBreak/>
        <w:t xml:space="preserve">Tab. </w:t>
      </w:r>
      <w:fldSimple w:instr=" SEQ Tab. \* ARABIC ">
        <w:r>
          <w:rPr>
            <w:noProof/>
          </w:rPr>
          <w:t>7</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t>Mapowanie typów</w:t>
      </w:r>
    </w:p>
    <w:p w14:paraId="542D381E" w14:textId="2B4DBC1C" w:rsidR="00203B85" w:rsidRPr="00205746" w:rsidRDefault="00205746" w:rsidP="00203B85">
      <w:pPr>
        <w:pStyle w:val="Wcicienormalne"/>
      </w:pPr>
      <w:r>
        <w:t xml:space="preserve">Mapowanie typów polega na utworzeniu </w:t>
      </w:r>
      <w:r w:rsidR="005F3481">
        <w:t xml:space="preserve">złożonego </w:t>
      </w:r>
      <w:r>
        <w:t>słownik</w:t>
      </w:r>
      <w:r w:rsidR="00B35C05">
        <w:t>a</w:t>
      </w:r>
      <w:r>
        <w:t>, któ</w:t>
      </w:r>
      <w:r w:rsidR="00B35C05">
        <w:t>ry z jednej strony dla określonego typu</w:t>
      </w:r>
      <w:r w:rsidR="00203B85">
        <w:t xml:space="preserve"> </w:t>
      </w:r>
      <w:r w:rsidR="00203B85">
        <w:t>przypisze informację wykorzystywaną przy serializacji</w:t>
      </w:r>
      <w:r w:rsidR="00B35C05">
        <w:t xml:space="preserve">, </w:t>
      </w:r>
      <w:r w:rsidR="00B35C05">
        <w:t>a z drugiej strony dla określonej nazwy elementu XML</w:t>
      </w:r>
      <w:r w:rsidR="00203B85">
        <w:t xml:space="preserve"> </w:t>
      </w:r>
      <w:r w:rsidR="00203B85">
        <w:t xml:space="preserve">przypisze informację wykorzystywaną przy </w:t>
      </w:r>
      <w:r w:rsidR="00B35C05">
        <w:t xml:space="preserve">deserializacji. </w:t>
      </w:r>
    </w:p>
    <w:p w14:paraId="1DBFD404" w14:textId="373BE0B9" w:rsidR="00481772" w:rsidRDefault="00203B85" w:rsidP="00C6097A">
      <w:pPr>
        <w:pStyle w:val="Wcicienormalne"/>
      </w:pPr>
      <w:r>
        <w:t xml:space="preserve">Słownik ten jest reprezentowany przez klasę </w:t>
      </w:r>
      <w:r w:rsidRPr="00203B85">
        <w:rPr>
          <w:rStyle w:val="NazwaProgramowa"/>
        </w:rPr>
        <w:t>KnownTypesDictionary</w:t>
      </w:r>
      <w:r>
        <w:t xml:space="preserve"> wypełnianą przez obiekt klasy </w:t>
      </w:r>
      <w:r w:rsidRPr="00203B85">
        <w:rPr>
          <w:rStyle w:val="NazwaProgramowa"/>
        </w:rPr>
        <w:t>XmlSerializationInfoMapper</w:t>
      </w:r>
      <w:r>
        <w:t xml:space="preserve">. Klasa </w:t>
      </w:r>
      <w:r w:rsidRPr="00203B85">
        <w:rPr>
          <w:rStyle w:val="NazwaProgramowa"/>
        </w:rPr>
        <w:t>KnownTypesDictionary</w:t>
      </w:r>
      <w:r>
        <w:t xml:space="preserve"> </w:t>
      </w:r>
      <w:r w:rsidR="00481772">
        <w:t xml:space="preserve">dla każdego typu napotkanego przy analizie przypisuje element klasy </w:t>
      </w:r>
      <w:r w:rsidR="00481772" w:rsidRPr="00481772">
        <w:rPr>
          <w:rStyle w:val="NazwaProgramowa"/>
        </w:rPr>
        <w:t>SerializationTypeInfo</w:t>
      </w:r>
      <w:r w:rsidR="00481772">
        <w:t>.</w:t>
      </w:r>
    </w:p>
    <w:p w14:paraId="73483245" w14:textId="55146525" w:rsidR="008A2E25" w:rsidRDefault="008A2E25" w:rsidP="008A2E25">
      <w:pPr>
        <w:pStyle w:val="Legenda"/>
        <w:keepNext/>
        <w:keepLines/>
      </w:pPr>
      <w:r>
        <w:t xml:space="preserve">Tab. </w:t>
      </w:r>
      <w:r>
        <w:fldChar w:fldCharType="begin"/>
      </w:r>
      <w:r>
        <w:instrText xml:space="preserve"> SEQ Tab. \* ARABIC </w:instrText>
      </w:r>
      <w:r>
        <w:fldChar w:fldCharType="separate"/>
      </w:r>
      <w:r>
        <w:rPr>
          <w:noProof/>
        </w:rPr>
        <w:t>8</w:t>
      </w:r>
      <w:r>
        <w:fldChar w:fldCharType="end"/>
      </w:r>
      <w:r>
        <w:t xml:space="preserve">. </w:t>
      </w:r>
      <w:r>
        <w:t>Właściwości klasy</w:t>
      </w:r>
      <w:r>
        <w:t xml:space="preserve"> </w:t>
      </w:r>
      <w:r w:rsidRPr="000850F4">
        <w:rPr>
          <w:rStyle w:val="NazwaProgramowa"/>
        </w:rPr>
        <w:t>Serialization</w:t>
      </w:r>
      <w:r>
        <w:rPr>
          <w:rStyle w:val="NazwaProgramowa"/>
        </w:rPr>
        <w:t>TypeInfo</w:t>
      </w:r>
    </w:p>
    <w:tbl>
      <w:tblPr>
        <w:tblStyle w:val="Standardowatabela"/>
        <w:tblW w:w="8363" w:type="dxa"/>
        <w:tblInd w:w="704" w:type="dxa"/>
        <w:tblLook w:val="0420" w:firstRow="1" w:lastRow="0" w:firstColumn="0" w:lastColumn="0" w:noHBand="0" w:noVBand="1"/>
      </w:tblPr>
      <w:tblGrid>
        <w:gridCol w:w="1438"/>
        <w:gridCol w:w="1245"/>
        <w:gridCol w:w="5680"/>
      </w:tblGrid>
      <w:tr w:rsidR="008A2E25" w:rsidRPr="00595EB0" w14:paraId="440B04F7" w14:textId="77777777" w:rsidTr="008A2E25">
        <w:trPr>
          <w:cnfStyle w:val="100000000000" w:firstRow="1" w:lastRow="0" w:firstColumn="0" w:lastColumn="0" w:oddVBand="0" w:evenVBand="0" w:oddHBand="0" w:evenHBand="0" w:firstRowFirstColumn="0" w:firstRowLastColumn="0" w:lastRowFirstColumn="0" w:lastRowLastColumn="0"/>
          <w:trHeight w:val="20"/>
        </w:trPr>
        <w:tc>
          <w:tcPr>
            <w:tcW w:w="1276" w:type="dxa"/>
          </w:tcPr>
          <w:p w14:paraId="33BD86BD" w14:textId="10F350A0" w:rsidR="008A2E25" w:rsidRPr="00595EB0" w:rsidRDefault="00474548" w:rsidP="0054361A">
            <w:pPr>
              <w:pStyle w:val="Teksttabeli"/>
              <w:rPr>
                <w:b w:val="0"/>
              </w:rPr>
            </w:pPr>
            <w:r>
              <w:rPr>
                <w:b w:val="0"/>
              </w:rPr>
              <w:t>Właściwość</w:t>
            </w:r>
          </w:p>
        </w:tc>
        <w:tc>
          <w:tcPr>
            <w:tcW w:w="709" w:type="dxa"/>
          </w:tcPr>
          <w:p w14:paraId="08E6DC4D" w14:textId="77777777" w:rsidR="008A2E25" w:rsidRPr="00595EB0" w:rsidRDefault="008A2E25" w:rsidP="0054361A">
            <w:pPr>
              <w:pStyle w:val="Teksttabeli"/>
              <w:rPr>
                <w:rStyle w:val="NazwaProgramowa"/>
                <w:b w:val="0"/>
              </w:rPr>
            </w:pPr>
            <w:r w:rsidRPr="00595EB0">
              <w:rPr>
                <w:rStyle w:val="NazwaProgramowa"/>
                <w:b w:val="0"/>
              </w:rPr>
              <w:t>Typ</w:t>
            </w:r>
          </w:p>
        </w:tc>
        <w:tc>
          <w:tcPr>
            <w:tcW w:w="6378" w:type="dxa"/>
          </w:tcPr>
          <w:p w14:paraId="1E8088C1" w14:textId="77777777" w:rsidR="008A2E25" w:rsidRPr="00595EB0" w:rsidRDefault="008A2E25" w:rsidP="0054361A">
            <w:pPr>
              <w:pStyle w:val="Teksttabeli"/>
              <w:rPr>
                <w:b w:val="0"/>
              </w:rPr>
            </w:pPr>
            <w:r w:rsidRPr="00595EB0">
              <w:rPr>
                <w:b w:val="0"/>
              </w:rPr>
              <w:t>Znaczenie</w:t>
            </w:r>
          </w:p>
        </w:tc>
      </w:tr>
      <w:tr w:rsidR="008A2E25" w:rsidRPr="00595EB0" w14:paraId="6B5B6DB9" w14:textId="77777777" w:rsidTr="008A2E25">
        <w:trPr>
          <w:trHeight w:val="20"/>
        </w:trPr>
        <w:tc>
          <w:tcPr>
            <w:tcW w:w="1276" w:type="dxa"/>
          </w:tcPr>
          <w:p w14:paraId="75CA620D" w14:textId="06F4CCCF" w:rsidR="008A2E25" w:rsidRPr="00595EB0" w:rsidRDefault="008A2E25" w:rsidP="0054361A">
            <w:pPr>
              <w:pStyle w:val="Teksttabeli"/>
              <w:rPr>
                <w:noProof/>
              </w:rPr>
            </w:pPr>
            <w:r>
              <w:rPr>
                <w:rStyle w:val="NazwaProgramowa"/>
              </w:rPr>
              <w:t>Type</w:t>
            </w:r>
          </w:p>
        </w:tc>
        <w:tc>
          <w:tcPr>
            <w:tcW w:w="709" w:type="dxa"/>
          </w:tcPr>
          <w:p w14:paraId="70208342" w14:textId="2935DCA6" w:rsidR="008A2E25" w:rsidRPr="00595EB0" w:rsidRDefault="008A2E25" w:rsidP="0054361A">
            <w:pPr>
              <w:pStyle w:val="Teksttabeli"/>
              <w:rPr>
                <w:rStyle w:val="NazwaProgramowa"/>
              </w:rPr>
            </w:pPr>
            <w:r>
              <w:rPr>
                <w:rStyle w:val="NazwaProgramowa"/>
              </w:rPr>
              <w:t>Type</w:t>
            </w:r>
          </w:p>
        </w:tc>
        <w:tc>
          <w:tcPr>
            <w:tcW w:w="6378" w:type="dxa"/>
            <w:hideMark/>
          </w:tcPr>
          <w:p w14:paraId="1BCB8FE1" w14:textId="40701DB0" w:rsidR="008A2E25" w:rsidRPr="00595EB0" w:rsidRDefault="00474548" w:rsidP="0054361A">
            <w:pPr>
              <w:pStyle w:val="Teksttabeli"/>
            </w:pPr>
            <w:r>
              <w:t>Typ, którego ta informacja dotyczy.</w:t>
            </w:r>
          </w:p>
        </w:tc>
      </w:tr>
      <w:tr w:rsidR="00474548" w:rsidRPr="00595EB0" w14:paraId="57F8EC39" w14:textId="77777777" w:rsidTr="008A2E25">
        <w:trPr>
          <w:trHeight w:val="20"/>
        </w:trPr>
        <w:tc>
          <w:tcPr>
            <w:tcW w:w="1276" w:type="dxa"/>
          </w:tcPr>
          <w:p w14:paraId="589D1A93" w14:textId="09E2386F" w:rsidR="00474548" w:rsidRDefault="00474548" w:rsidP="0054361A">
            <w:pPr>
              <w:pStyle w:val="Teksttabeli"/>
              <w:rPr>
                <w:rStyle w:val="NazwaProgramowa"/>
              </w:rPr>
            </w:pPr>
            <w:r>
              <w:rPr>
                <w:rStyle w:val="NazwaProgramowa"/>
              </w:rPr>
              <w:t>QualifiedName</w:t>
            </w:r>
          </w:p>
        </w:tc>
        <w:tc>
          <w:tcPr>
            <w:tcW w:w="709" w:type="dxa"/>
          </w:tcPr>
          <w:p w14:paraId="1E115378" w14:textId="00FC1B2E" w:rsidR="00474548" w:rsidRDefault="00474548" w:rsidP="0054361A">
            <w:pPr>
              <w:pStyle w:val="Teksttabeli"/>
              <w:rPr>
                <w:rStyle w:val="NazwaProgramowa"/>
              </w:rPr>
            </w:pPr>
            <w:r>
              <w:rPr>
                <w:rStyle w:val="NazwaProgramowa"/>
              </w:rPr>
              <w:t>QualifiedName</w:t>
            </w:r>
          </w:p>
        </w:tc>
        <w:tc>
          <w:tcPr>
            <w:tcW w:w="6378" w:type="dxa"/>
          </w:tcPr>
          <w:p w14:paraId="19BBE2CF" w14:textId="48C4B525" w:rsidR="00474548" w:rsidRDefault="00474548"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r>
      <w:tr w:rsidR="00474548" w:rsidRPr="00595EB0" w14:paraId="25E800EF" w14:textId="77777777" w:rsidTr="008A2E25">
        <w:trPr>
          <w:trHeight w:val="20"/>
        </w:trPr>
        <w:tc>
          <w:tcPr>
            <w:tcW w:w="1276" w:type="dxa"/>
          </w:tcPr>
          <w:p w14:paraId="3FB44253" w14:textId="04E38EDB" w:rsidR="00474548" w:rsidRDefault="00474548" w:rsidP="0054361A">
            <w:pPr>
              <w:pStyle w:val="Teksttabeli"/>
              <w:rPr>
                <w:rStyle w:val="NazwaProgramowa"/>
              </w:rPr>
            </w:pPr>
            <w:r>
              <w:rPr>
                <w:rStyle w:val="NazwaProgramowa"/>
              </w:rPr>
              <w:t>KnownConstructor</w:t>
            </w:r>
          </w:p>
        </w:tc>
        <w:tc>
          <w:tcPr>
            <w:tcW w:w="709" w:type="dxa"/>
          </w:tcPr>
          <w:p w14:paraId="016146FE" w14:textId="63E03F17" w:rsidR="00474548" w:rsidRDefault="00474548" w:rsidP="0054361A">
            <w:pPr>
              <w:pStyle w:val="Teksttabeli"/>
              <w:rPr>
                <w:rStyle w:val="NazwaProgramowa"/>
              </w:rPr>
            </w:pPr>
            <w:r>
              <w:rPr>
                <w:rStyle w:val="NazwaProgramowa"/>
              </w:rPr>
              <w:t>ConstructorInfo</w:t>
            </w:r>
          </w:p>
        </w:tc>
        <w:tc>
          <w:tcPr>
            <w:tcW w:w="6378" w:type="dxa"/>
          </w:tcPr>
          <w:p w14:paraId="0BED33C7" w14:textId="68889C32" w:rsidR="00474548" w:rsidRDefault="00474548" w:rsidP="0054361A">
            <w:pPr>
              <w:pStyle w:val="Teksttabeli"/>
            </w:pPr>
            <w:r>
              <w:t>Informacja o konstruktorze bezparametrowym (z refleksji typu).</w:t>
            </w:r>
          </w:p>
        </w:tc>
      </w:tr>
    </w:tbl>
    <w:p w14:paraId="109C5E8F" w14:textId="3BA5B76F" w:rsidR="00481772" w:rsidRDefault="00481772" w:rsidP="00C6097A">
      <w:pPr>
        <w:pStyle w:val="Wcicienormalne"/>
      </w:pPr>
    </w:p>
    <w:p w14:paraId="5F7AE69A" w14:textId="08ED9484" w:rsidR="00A751D6" w:rsidRDefault="00A751D6" w:rsidP="00C6097A">
      <w:pPr>
        <w:pStyle w:val="Wcicienormalne"/>
      </w:pPr>
    </w:p>
    <w:p w14:paraId="1D673504" w14:textId="77777777" w:rsidR="00A751D6" w:rsidRDefault="00A751D6" w:rsidP="00C6097A">
      <w:pPr>
        <w:pStyle w:val="Wcicienormalne"/>
      </w:pPr>
    </w:p>
    <w:p w14:paraId="5A0F75A0" w14:textId="633558CB" w:rsidR="00923D6F" w:rsidRDefault="00C6097A" w:rsidP="00C6097A">
      <w:pPr>
        <w:pStyle w:val="Wcicienormalne"/>
      </w:pPr>
      <w:r>
        <w:t xml:space="preserve">jest pochodna od generycznej klasy </w:t>
      </w:r>
      <w:r w:rsidRPr="00C6097A">
        <w:rPr>
          <w:rStyle w:val="NazwaProgramowa"/>
        </w:rPr>
        <w:t>TypesDictionary&lt;ItemType&gt;</w:t>
      </w:r>
      <w:r>
        <w:t xml:space="preserve">, która </w:t>
      </w:r>
      <w:r w:rsidR="00203B85">
        <w:t>w istocie składa się z dwóch słowników:</w:t>
      </w:r>
    </w:p>
    <w:p w14:paraId="2C84287A" w14:textId="6BC9D3B9" w:rsidR="00C6097A" w:rsidRPr="00B45B76" w:rsidRDefault="00C6097A" w:rsidP="00C6097A">
      <w:pPr>
        <w:pStyle w:val="Listapunktowana"/>
        <w:rPr>
          <w:rStyle w:val="NazwaProgramowa"/>
        </w:rPr>
      </w:pPr>
      <w:r w:rsidRPr="00B45B76">
        <w:rPr>
          <w:rStyle w:val="NazwaProgramowa"/>
        </w:rPr>
        <w:t>TypeIndexedItems: Dictionary&lt;Type, ItemType&gt;</w:t>
      </w:r>
      <w:r w:rsidR="00B45B76">
        <w:rPr>
          <w:rStyle w:val="NazwaProgramowa"/>
        </w:rPr>
        <w:t>,</w:t>
      </w:r>
    </w:p>
    <w:p w14:paraId="2F65437A" w14:textId="106552E2" w:rsidR="00B45B76" w:rsidRDefault="00B45B76" w:rsidP="00C6097A">
      <w:pPr>
        <w:pStyle w:val="Listapunktowana"/>
        <w:rPr>
          <w:rStyle w:val="NazwaProgramowa"/>
        </w:rPr>
      </w:pPr>
      <w:r w:rsidRPr="00B45B76">
        <w:rPr>
          <w:rStyle w:val="NazwaProgramowa"/>
        </w:rPr>
        <w:t>NameIndexedItems</w:t>
      </w:r>
      <w:r w:rsidRPr="00B45B76">
        <w:rPr>
          <w:rStyle w:val="NazwaProgramowa"/>
        </w:rPr>
        <w:t>: SortedDictionary&lt;QualifiedName, ItemType&gt;</w:t>
      </w:r>
      <w:r>
        <w:rPr>
          <w:rStyle w:val="NazwaProgramowa"/>
        </w:rPr>
        <w:t>.</w:t>
      </w:r>
    </w:p>
    <w:p w14:paraId="1A295775" w14:textId="361C780A" w:rsidR="00B45B76" w:rsidRDefault="00B45B76" w:rsidP="00B45B76">
      <w:pPr>
        <w:pStyle w:val="Wcicienormalne"/>
      </w:pPr>
      <w:r w:rsidRPr="00B45B76">
        <w:t>Kla</w:t>
      </w:r>
      <w:r>
        <w:t xml:space="preserve">sa </w:t>
      </w:r>
      <w:r w:rsidRPr="00B45B76">
        <w:rPr>
          <w:rStyle w:val="NazwaProgramowa"/>
        </w:rPr>
        <w:t>TypesDictionary</w:t>
      </w:r>
      <w:r>
        <w:t xml:space="preserve"> implementuje trzy interfejsy:</w:t>
      </w:r>
    </w:p>
    <w:p w14:paraId="1BBB5CBD" w14:textId="77777777" w:rsidR="00B45B76" w:rsidRPr="00B45B76" w:rsidRDefault="00B45B76" w:rsidP="00B45B76">
      <w:pPr>
        <w:pStyle w:val="Listapunktowana"/>
        <w:rPr>
          <w:rStyle w:val="NazwaProgramowa"/>
        </w:rPr>
      </w:pPr>
      <w:r w:rsidRPr="00B45B76">
        <w:rPr>
          <w:rStyle w:val="NazwaProgramowa"/>
        </w:rPr>
        <w:t xml:space="preserve">IEnumerable&lt;ItemType&gt;, </w:t>
      </w:r>
    </w:p>
    <w:p w14:paraId="50205524" w14:textId="77777777" w:rsidR="00B45B76" w:rsidRPr="00B45B76" w:rsidRDefault="00B45B76" w:rsidP="00B45B76">
      <w:pPr>
        <w:pStyle w:val="Listapunktowana"/>
        <w:rPr>
          <w:rStyle w:val="NazwaProgramowa"/>
        </w:rPr>
      </w:pPr>
      <w:r w:rsidRPr="00B45B76">
        <w:rPr>
          <w:rStyle w:val="NazwaProgramowa"/>
        </w:rPr>
        <w:t xml:space="preserve">IDictionary&lt;QualifiedName, ItemType&gt;, </w:t>
      </w:r>
    </w:p>
    <w:p w14:paraId="2C45BBC7" w14:textId="23FCD8F8" w:rsidR="00B45B76" w:rsidRPr="00B45B76" w:rsidRDefault="00B45B76" w:rsidP="00B45B76">
      <w:pPr>
        <w:pStyle w:val="Listapunktowana"/>
      </w:pPr>
      <w:r w:rsidRPr="00B45B76">
        <w:rPr>
          <w:rStyle w:val="NazwaProgramowa"/>
        </w:rPr>
        <w:t>IDictionary&lt;Type, ItemType&gt;</w:t>
      </w:r>
      <w:r w:rsidRPr="00B45B76">
        <w:t>.</w:t>
      </w:r>
    </w:p>
    <w:p w14:paraId="178F1020" w14:textId="597F1FCB" w:rsidR="00F273BE" w:rsidRDefault="00B45B76" w:rsidP="002A7A9F">
      <w:pPr>
        <w:pStyle w:val="Wcicienormalne"/>
      </w:pPr>
      <w:r>
        <w:t>Pierwszy słownik rejestruje informacje o serializowanych typach wg samych typów, drugi porządkuje tę samą informację wg</w:t>
      </w:r>
      <w:r w:rsidR="00994795">
        <w:t xml:space="preserve"> nazw kwalifikowanych. Nazwa kwalifikowana, </w:t>
      </w:r>
      <w:r w:rsidR="00994795" w:rsidRPr="00994795">
        <w:rPr>
          <w:rStyle w:val="NazwaProgramowa"/>
        </w:rPr>
        <w:t>QualifiedName</w:t>
      </w:r>
      <w:r w:rsidR="00994795">
        <w:t>, jest klasą składającą się z dwóch pól:</w:t>
      </w:r>
    </w:p>
    <w:p w14:paraId="7CF3A74D" w14:textId="4327A158" w:rsidR="00994795" w:rsidRDefault="00994795" w:rsidP="00994795">
      <w:pPr>
        <w:pStyle w:val="Listapunktowana"/>
      </w:pPr>
      <w:r w:rsidRPr="00202A75">
        <w:rPr>
          <w:rStyle w:val="NazwaProgramowa"/>
        </w:rPr>
        <w:t>Namespace: string</w:t>
      </w:r>
      <w:r w:rsidR="00202A75">
        <w:t>,</w:t>
      </w:r>
    </w:p>
    <w:p w14:paraId="0D16C58C" w14:textId="626594BE" w:rsidR="00202A75" w:rsidRDefault="00202A75" w:rsidP="00994795">
      <w:pPr>
        <w:pStyle w:val="Listapunktowana"/>
      </w:pPr>
      <w:r w:rsidRPr="00202A75">
        <w:rPr>
          <w:rStyle w:val="NazwaProgramowa"/>
        </w:rPr>
        <w:t>Name: string</w:t>
      </w:r>
      <w:r>
        <w:t>.</w:t>
      </w:r>
    </w:p>
    <w:p w14:paraId="118AFBE8" w14:textId="781E639F" w:rsidR="00202A75" w:rsidRDefault="00202A75" w:rsidP="00202A75">
      <w:pPr>
        <w:pStyle w:val="Wcicienormalne"/>
      </w:pPr>
      <w:r>
        <w:t xml:space="preserve">gdzie </w:t>
      </w:r>
      <w:r w:rsidRPr="00202A75">
        <w:rPr>
          <w:rStyle w:val="NazwaProgramowa"/>
        </w:rPr>
        <w:t>Namespace</w:t>
      </w:r>
      <w:r>
        <w:t xml:space="preserve"> reprezentuje przestrzeń nazw (języka C#),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kluczy w klasie </w:t>
      </w:r>
      <w:r w:rsidRPr="009A6D2B">
        <w:rPr>
          <w:rStyle w:val="NazwaProgramowa"/>
        </w:rPr>
        <w:t>SortedDictionary</w:t>
      </w:r>
      <w:r>
        <w:t>.</w:t>
      </w:r>
      <w:r w:rsidR="009A6D2B">
        <w:t xml:space="preserve"> Należy ją odróżnić od </w:t>
      </w:r>
      <w:r w:rsidR="003151D7">
        <w:t xml:space="preserve">standardowej </w:t>
      </w:r>
      <w:r w:rsidR="009A6D2B">
        <w:t xml:space="preserve">klasy </w:t>
      </w:r>
      <w:r w:rsidR="009A6D2B" w:rsidRPr="009A6D2B">
        <w:rPr>
          <w:rStyle w:val="NazwaProgramowa"/>
        </w:rPr>
        <w:t>XmlQualifiedName</w:t>
      </w:r>
      <w:r w:rsidR="009A6D2B">
        <w:t xml:space="preserve">, w której właściwość </w:t>
      </w:r>
      <w:r w:rsidR="009A6D2B" w:rsidRPr="009A6D2B">
        <w:rPr>
          <w:rStyle w:val="NazwaProgramowa"/>
        </w:rPr>
        <w:t>Namespace</w:t>
      </w:r>
      <w:r w:rsidR="009A6D2B">
        <w:t xml:space="preserve"> reprezentuje przestrzeń nazw Xml.</w:t>
      </w:r>
    </w:p>
    <w:p w14:paraId="617BC0DA" w14:textId="77777777" w:rsidR="00202A75" w:rsidRPr="00F273BE" w:rsidRDefault="00202A75" w:rsidP="00202A75">
      <w:pPr>
        <w:pStyle w:val="Wcicienormalne"/>
      </w:pPr>
    </w:p>
    <w:sectPr w:rsidR="00202A75" w:rsidRPr="00F273BE" w:rsidSect="00CE4405">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A67E9" w14:textId="77777777" w:rsidR="00EF357E" w:rsidRDefault="00EF357E" w:rsidP="001E1D55">
      <w:r>
        <w:separator/>
      </w:r>
    </w:p>
  </w:endnote>
  <w:endnote w:type="continuationSeparator" w:id="0">
    <w:p w14:paraId="71E9B71C" w14:textId="77777777" w:rsidR="00EF357E" w:rsidRDefault="00EF357E"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2F393" w14:textId="77777777" w:rsidR="00EF357E" w:rsidRDefault="00EF357E" w:rsidP="001E1D55">
      <w:r>
        <w:separator/>
      </w:r>
    </w:p>
  </w:footnote>
  <w:footnote w:type="continuationSeparator" w:id="0">
    <w:p w14:paraId="0294039C" w14:textId="77777777" w:rsidR="00EF357E" w:rsidRDefault="00EF357E"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A9C"/>
    <w:rsid w:val="00007E54"/>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765D"/>
    <w:rsid w:val="00027EEA"/>
    <w:rsid w:val="00031C6F"/>
    <w:rsid w:val="00032F9E"/>
    <w:rsid w:val="000330C0"/>
    <w:rsid w:val="00034283"/>
    <w:rsid w:val="000343CA"/>
    <w:rsid w:val="0003617F"/>
    <w:rsid w:val="00036EC8"/>
    <w:rsid w:val="000417EA"/>
    <w:rsid w:val="0004251B"/>
    <w:rsid w:val="00043D8B"/>
    <w:rsid w:val="00046787"/>
    <w:rsid w:val="00053937"/>
    <w:rsid w:val="00054C50"/>
    <w:rsid w:val="00060E06"/>
    <w:rsid w:val="00060FB5"/>
    <w:rsid w:val="000615A9"/>
    <w:rsid w:val="00061B4A"/>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2B75"/>
    <w:rsid w:val="00082FDD"/>
    <w:rsid w:val="000837D0"/>
    <w:rsid w:val="000845A5"/>
    <w:rsid w:val="00084A6E"/>
    <w:rsid w:val="00084A8D"/>
    <w:rsid w:val="00084EC2"/>
    <w:rsid w:val="000850F4"/>
    <w:rsid w:val="0008788A"/>
    <w:rsid w:val="0009040B"/>
    <w:rsid w:val="00092E00"/>
    <w:rsid w:val="000951A3"/>
    <w:rsid w:val="00096E53"/>
    <w:rsid w:val="000970B9"/>
    <w:rsid w:val="00097CD6"/>
    <w:rsid w:val="000A2CE7"/>
    <w:rsid w:val="000A32AA"/>
    <w:rsid w:val="000A376C"/>
    <w:rsid w:val="000A5152"/>
    <w:rsid w:val="000A6A2E"/>
    <w:rsid w:val="000A6C55"/>
    <w:rsid w:val="000A6DAD"/>
    <w:rsid w:val="000A7B93"/>
    <w:rsid w:val="000B091F"/>
    <w:rsid w:val="000B10AC"/>
    <w:rsid w:val="000B17F7"/>
    <w:rsid w:val="000B297B"/>
    <w:rsid w:val="000B3A37"/>
    <w:rsid w:val="000B3DB7"/>
    <w:rsid w:val="000B5877"/>
    <w:rsid w:val="000B7AFC"/>
    <w:rsid w:val="000C14A7"/>
    <w:rsid w:val="000C1EBA"/>
    <w:rsid w:val="000C4297"/>
    <w:rsid w:val="000C683F"/>
    <w:rsid w:val="000C6CD4"/>
    <w:rsid w:val="000C6EAF"/>
    <w:rsid w:val="000C7686"/>
    <w:rsid w:val="000D0877"/>
    <w:rsid w:val="000D2FEF"/>
    <w:rsid w:val="000D3D95"/>
    <w:rsid w:val="000E0CBA"/>
    <w:rsid w:val="000E138A"/>
    <w:rsid w:val="000E2CD3"/>
    <w:rsid w:val="000E3770"/>
    <w:rsid w:val="000E3EF8"/>
    <w:rsid w:val="000E445B"/>
    <w:rsid w:val="000E46D6"/>
    <w:rsid w:val="000E4E22"/>
    <w:rsid w:val="000E5027"/>
    <w:rsid w:val="000E707A"/>
    <w:rsid w:val="000F02CA"/>
    <w:rsid w:val="000F1830"/>
    <w:rsid w:val="000F22C2"/>
    <w:rsid w:val="000F2E5F"/>
    <w:rsid w:val="000F33C1"/>
    <w:rsid w:val="000F539E"/>
    <w:rsid w:val="000F72D0"/>
    <w:rsid w:val="001000DB"/>
    <w:rsid w:val="00102814"/>
    <w:rsid w:val="00102D41"/>
    <w:rsid w:val="00103510"/>
    <w:rsid w:val="001035B5"/>
    <w:rsid w:val="00104404"/>
    <w:rsid w:val="00104CF4"/>
    <w:rsid w:val="001061B3"/>
    <w:rsid w:val="0010799A"/>
    <w:rsid w:val="00112A4E"/>
    <w:rsid w:val="00121D4A"/>
    <w:rsid w:val="00122EAB"/>
    <w:rsid w:val="00124ADF"/>
    <w:rsid w:val="00125639"/>
    <w:rsid w:val="00130792"/>
    <w:rsid w:val="0013170A"/>
    <w:rsid w:val="00131A35"/>
    <w:rsid w:val="00131D3C"/>
    <w:rsid w:val="00133B02"/>
    <w:rsid w:val="00134471"/>
    <w:rsid w:val="00135097"/>
    <w:rsid w:val="00135AEA"/>
    <w:rsid w:val="00135CAB"/>
    <w:rsid w:val="001361C0"/>
    <w:rsid w:val="0013698A"/>
    <w:rsid w:val="00137FE7"/>
    <w:rsid w:val="001407AC"/>
    <w:rsid w:val="00140870"/>
    <w:rsid w:val="001419EC"/>
    <w:rsid w:val="001427BB"/>
    <w:rsid w:val="00143151"/>
    <w:rsid w:val="00145426"/>
    <w:rsid w:val="00146524"/>
    <w:rsid w:val="00146CA3"/>
    <w:rsid w:val="001474E9"/>
    <w:rsid w:val="001476EC"/>
    <w:rsid w:val="001479D9"/>
    <w:rsid w:val="00147FAF"/>
    <w:rsid w:val="001505B0"/>
    <w:rsid w:val="001506F3"/>
    <w:rsid w:val="00150E60"/>
    <w:rsid w:val="0015184A"/>
    <w:rsid w:val="00152C53"/>
    <w:rsid w:val="001536CE"/>
    <w:rsid w:val="00153D73"/>
    <w:rsid w:val="001540B2"/>
    <w:rsid w:val="0015486E"/>
    <w:rsid w:val="00157234"/>
    <w:rsid w:val="001606E7"/>
    <w:rsid w:val="0016138B"/>
    <w:rsid w:val="00161F9F"/>
    <w:rsid w:val="00164200"/>
    <w:rsid w:val="00164467"/>
    <w:rsid w:val="00164545"/>
    <w:rsid w:val="001706DF"/>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71B2"/>
    <w:rsid w:val="001C43CE"/>
    <w:rsid w:val="001C6E6F"/>
    <w:rsid w:val="001D02A9"/>
    <w:rsid w:val="001D1289"/>
    <w:rsid w:val="001D1920"/>
    <w:rsid w:val="001D2572"/>
    <w:rsid w:val="001D4E08"/>
    <w:rsid w:val="001D5D2D"/>
    <w:rsid w:val="001D5F75"/>
    <w:rsid w:val="001D6F2C"/>
    <w:rsid w:val="001D72D8"/>
    <w:rsid w:val="001E11DB"/>
    <w:rsid w:val="001E1D55"/>
    <w:rsid w:val="001E1E85"/>
    <w:rsid w:val="001E2883"/>
    <w:rsid w:val="001E3946"/>
    <w:rsid w:val="001E49F5"/>
    <w:rsid w:val="001E4B59"/>
    <w:rsid w:val="001E6ECC"/>
    <w:rsid w:val="001E6F00"/>
    <w:rsid w:val="001E7A89"/>
    <w:rsid w:val="001E7E78"/>
    <w:rsid w:val="001F4182"/>
    <w:rsid w:val="001F5B91"/>
    <w:rsid w:val="001F5E4A"/>
    <w:rsid w:val="001F6D89"/>
    <w:rsid w:val="001F7EEB"/>
    <w:rsid w:val="00200569"/>
    <w:rsid w:val="00200D7E"/>
    <w:rsid w:val="00202577"/>
    <w:rsid w:val="00202A75"/>
    <w:rsid w:val="00203B85"/>
    <w:rsid w:val="00204B02"/>
    <w:rsid w:val="00205746"/>
    <w:rsid w:val="0020585C"/>
    <w:rsid w:val="00207C28"/>
    <w:rsid w:val="00210125"/>
    <w:rsid w:val="00210DD0"/>
    <w:rsid w:val="002112C9"/>
    <w:rsid w:val="0021167C"/>
    <w:rsid w:val="00211917"/>
    <w:rsid w:val="00211B6F"/>
    <w:rsid w:val="00212E2A"/>
    <w:rsid w:val="00215562"/>
    <w:rsid w:val="0021565B"/>
    <w:rsid w:val="002172D2"/>
    <w:rsid w:val="00220631"/>
    <w:rsid w:val="00221871"/>
    <w:rsid w:val="00222A0D"/>
    <w:rsid w:val="00222FE9"/>
    <w:rsid w:val="002231C3"/>
    <w:rsid w:val="00224F16"/>
    <w:rsid w:val="00225568"/>
    <w:rsid w:val="002257FB"/>
    <w:rsid w:val="002301E2"/>
    <w:rsid w:val="00231416"/>
    <w:rsid w:val="00231C1D"/>
    <w:rsid w:val="00231FDB"/>
    <w:rsid w:val="0023209B"/>
    <w:rsid w:val="002321EA"/>
    <w:rsid w:val="00233203"/>
    <w:rsid w:val="00233C2E"/>
    <w:rsid w:val="0023506C"/>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D03"/>
    <w:rsid w:val="00254B1A"/>
    <w:rsid w:val="002578ED"/>
    <w:rsid w:val="002605DF"/>
    <w:rsid w:val="00260EEB"/>
    <w:rsid w:val="00263587"/>
    <w:rsid w:val="00263C50"/>
    <w:rsid w:val="00263E24"/>
    <w:rsid w:val="0026436A"/>
    <w:rsid w:val="002645D2"/>
    <w:rsid w:val="00265707"/>
    <w:rsid w:val="00267858"/>
    <w:rsid w:val="00267EC1"/>
    <w:rsid w:val="00270E7F"/>
    <w:rsid w:val="002731E2"/>
    <w:rsid w:val="00273339"/>
    <w:rsid w:val="00274979"/>
    <w:rsid w:val="00275050"/>
    <w:rsid w:val="00275ECF"/>
    <w:rsid w:val="00276480"/>
    <w:rsid w:val="002766A4"/>
    <w:rsid w:val="00276F6E"/>
    <w:rsid w:val="00280174"/>
    <w:rsid w:val="002823C9"/>
    <w:rsid w:val="00282C54"/>
    <w:rsid w:val="002836BD"/>
    <w:rsid w:val="00284457"/>
    <w:rsid w:val="00285C61"/>
    <w:rsid w:val="00285C91"/>
    <w:rsid w:val="00287B25"/>
    <w:rsid w:val="00290574"/>
    <w:rsid w:val="00290FBF"/>
    <w:rsid w:val="00291822"/>
    <w:rsid w:val="00292156"/>
    <w:rsid w:val="0029289D"/>
    <w:rsid w:val="00294822"/>
    <w:rsid w:val="00296547"/>
    <w:rsid w:val="00297EA8"/>
    <w:rsid w:val="002A0A9B"/>
    <w:rsid w:val="002A0BA8"/>
    <w:rsid w:val="002A0D9C"/>
    <w:rsid w:val="002A17FA"/>
    <w:rsid w:val="002A2CA7"/>
    <w:rsid w:val="002A4285"/>
    <w:rsid w:val="002A5C4C"/>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7103"/>
    <w:rsid w:val="002D0429"/>
    <w:rsid w:val="002D04FF"/>
    <w:rsid w:val="002D144C"/>
    <w:rsid w:val="002D1843"/>
    <w:rsid w:val="002D1BB7"/>
    <w:rsid w:val="002D255D"/>
    <w:rsid w:val="002D333D"/>
    <w:rsid w:val="002D3E17"/>
    <w:rsid w:val="002D3E8A"/>
    <w:rsid w:val="002D495F"/>
    <w:rsid w:val="002D64FC"/>
    <w:rsid w:val="002D6A57"/>
    <w:rsid w:val="002E0AF6"/>
    <w:rsid w:val="002E1A47"/>
    <w:rsid w:val="002E2C3B"/>
    <w:rsid w:val="002E446E"/>
    <w:rsid w:val="002E4E80"/>
    <w:rsid w:val="002E7336"/>
    <w:rsid w:val="002F03AB"/>
    <w:rsid w:val="002F071B"/>
    <w:rsid w:val="002F1E65"/>
    <w:rsid w:val="002F21C5"/>
    <w:rsid w:val="002F288F"/>
    <w:rsid w:val="002F3B2E"/>
    <w:rsid w:val="002F3E4E"/>
    <w:rsid w:val="002F6A1F"/>
    <w:rsid w:val="002F7502"/>
    <w:rsid w:val="002F7A94"/>
    <w:rsid w:val="002F7E88"/>
    <w:rsid w:val="003002B0"/>
    <w:rsid w:val="00301394"/>
    <w:rsid w:val="00303259"/>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781"/>
    <w:rsid w:val="00326CC1"/>
    <w:rsid w:val="00327925"/>
    <w:rsid w:val="00327DAD"/>
    <w:rsid w:val="003324F8"/>
    <w:rsid w:val="00333204"/>
    <w:rsid w:val="0033358C"/>
    <w:rsid w:val="00333A0E"/>
    <w:rsid w:val="00333B41"/>
    <w:rsid w:val="00336631"/>
    <w:rsid w:val="0033677B"/>
    <w:rsid w:val="00340269"/>
    <w:rsid w:val="003404D6"/>
    <w:rsid w:val="00341166"/>
    <w:rsid w:val="0034234E"/>
    <w:rsid w:val="00342D86"/>
    <w:rsid w:val="00343129"/>
    <w:rsid w:val="00343899"/>
    <w:rsid w:val="00343BAD"/>
    <w:rsid w:val="00344098"/>
    <w:rsid w:val="003449D9"/>
    <w:rsid w:val="00345799"/>
    <w:rsid w:val="003468D4"/>
    <w:rsid w:val="00346948"/>
    <w:rsid w:val="00347D43"/>
    <w:rsid w:val="003517D2"/>
    <w:rsid w:val="00351F02"/>
    <w:rsid w:val="00351FE3"/>
    <w:rsid w:val="003525F6"/>
    <w:rsid w:val="003535D9"/>
    <w:rsid w:val="00353A2D"/>
    <w:rsid w:val="00356C7D"/>
    <w:rsid w:val="00357637"/>
    <w:rsid w:val="00357D4A"/>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D5C"/>
    <w:rsid w:val="00383802"/>
    <w:rsid w:val="00383C79"/>
    <w:rsid w:val="00384229"/>
    <w:rsid w:val="00386D91"/>
    <w:rsid w:val="0038781B"/>
    <w:rsid w:val="00390114"/>
    <w:rsid w:val="00390F4C"/>
    <w:rsid w:val="00393981"/>
    <w:rsid w:val="003940A6"/>
    <w:rsid w:val="00394E61"/>
    <w:rsid w:val="00395822"/>
    <w:rsid w:val="003959B6"/>
    <w:rsid w:val="00396DB8"/>
    <w:rsid w:val="003971E7"/>
    <w:rsid w:val="00397FDE"/>
    <w:rsid w:val="003A2046"/>
    <w:rsid w:val="003A207F"/>
    <w:rsid w:val="003A2A6C"/>
    <w:rsid w:val="003A2D10"/>
    <w:rsid w:val="003A2E2F"/>
    <w:rsid w:val="003A32A7"/>
    <w:rsid w:val="003A32B1"/>
    <w:rsid w:val="003A37EC"/>
    <w:rsid w:val="003A46DA"/>
    <w:rsid w:val="003A69E0"/>
    <w:rsid w:val="003A6BB9"/>
    <w:rsid w:val="003A77C8"/>
    <w:rsid w:val="003B2A79"/>
    <w:rsid w:val="003B4345"/>
    <w:rsid w:val="003B4E40"/>
    <w:rsid w:val="003B572C"/>
    <w:rsid w:val="003B6685"/>
    <w:rsid w:val="003B6F07"/>
    <w:rsid w:val="003B6F22"/>
    <w:rsid w:val="003B6FD6"/>
    <w:rsid w:val="003C394F"/>
    <w:rsid w:val="003C5462"/>
    <w:rsid w:val="003C64E9"/>
    <w:rsid w:val="003C67FC"/>
    <w:rsid w:val="003D0E09"/>
    <w:rsid w:val="003D1640"/>
    <w:rsid w:val="003D1D72"/>
    <w:rsid w:val="003D2B4E"/>
    <w:rsid w:val="003D2C86"/>
    <w:rsid w:val="003D48D6"/>
    <w:rsid w:val="003D504E"/>
    <w:rsid w:val="003D554E"/>
    <w:rsid w:val="003D5F56"/>
    <w:rsid w:val="003D6A88"/>
    <w:rsid w:val="003D6B5A"/>
    <w:rsid w:val="003D6EB8"/>
    <w:rsid w:val="003D7B2C"/>
    <w:rsid w:val="003D7B89"/>
    <w:rsid w:val="003E1198"/>
    <w:rsid w:val="003E2FE3"/>
    <w:rsid w:val="003E31DE"/>
    <w:rsid w:val="003E4D6F"/>
    <w:rsid w:val="003E5836"/>
    <w:rsid w:val="003E68A9"/>
    <w:rsid w:val="003E6F09"/>
    <w:rsid w:val="003E79FA"/>
    <w:rsid w:val="003E7D0C"/>
    <w:rsid w:val="003F010F"/>
    <w:rsid w:val="003F1C3F"/>
    <w:rsid w:val="003F2248"/>
    <w:rsid w:val="003F224F"/>
    <w:rsid w:val="003F2E07"/>
    <w:rsid w:val="003F5230"/>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F3A"/>
    <w:rsid w:val="0042194D"/>
    <w:rsid w:val="00421B1D"/>
    <w:rsid w:val="0042240F"/>
    <w:rsid w:val="0042377C"/>
    <w:rsid w:val="004240CA"/>
    <w:rsid w:val="004246A9"/>
    <w:rsid w:val="00424C59"/>
    <w:rsid w:val="00425A90"/>
    <w:rsid w:val="00425C77"/>
    <w:rsid w:val="004271E6"/>
    <w:rsid w:val="0043061D"/>
    <w:rsid w:val="0043075C"/>
    <w:rsid w:val="00431A93"/>
    <w:rsid w:val="00431EE8"/>
    <w:rsid w:val="004329A5"/>
    <w:rsid w:val="004348E9"/>
    <w:rsid w:val="00434D72"/>
    <w:rsid w:val="004363EF"/>
    <w:rsid w:val="00437670"/>
    <w:rsid w:val="00437E2C"/>
    <w:rsid w:val="004420EB"/>
    <w:rsid w:val="00442339"/>
    <w:rsid w:val="0044246C"/>
    <w:rsid w:val="00444042"/>
    <w:rsid w:val="00444B2D"/>
    <w:rsid w:val="00444E69"/>
    <w:rsid w:val="00447FE5"/>
    <w:rsid w:val="004502F3"/>
    <w:rsid w:val="00450AC0"/>
    <w:rsid w:val="004513C2"/>
    <w:rsid w:val="004519EB"/>
    <w:rsid w:val="00452916"/>
    <w:rsid w:val="004536C1"/>
    <w:rsid w:val="004538D5"/>
    <w:rsid w:val="004545DC"/>
    <w:rsid w:val="0045483E"/>
    <w:rsid w:val="00455723"/>
    <w:rsid w:val="0045579B"/>
    <w:rsid w:val="0046080F"/>
    <w:rsid w:val="00462840"/>
    <w:rsid w:val="0046290E"/>
    <w:rsid w:val="004633C1"/>
    <w:rsid w:val="0046437E"/>
    <w:rsid w:val="00464FCA"/>
    <w:rsid w:val="004660DA"/>
    <w:rsid w:val="00466E7D"/>
    <w:rsid w:val="00467E44"/>
    <w:rsid w:val="00470D8B"/>
    <w:rsid w:val="0047116B"/>
    <w:rsid w:val="00471191"/>
    <w:rsid w:val="004712C1"/>
    <w:rsid w:val="0047239D"/>
    <w:rsid w:val="00474548"/>
    <w:rsid w:val="00476459"/>
    <w:rsid w:val="00476C66"/>
    <w:rsid w:val="00480B48"/>
    <w:rsid w:val="0048153E"/>
    <w:rsid w:val="00481653"/>
    <w:rsid w:val="00481772"/>
    <w:rsid w:val="0048292A"/>
    <w:rsid w:val="00482AB9"/>
    <w:rsid w:val="004830DE"/>
    <w:rsid w:val="004849E0"/>
    <w:rsid w:val="00485975"/>
    <w:rsid w:val="00486970"/>
    <w:rsid w:val="00486C8B"/>
    <w:rsid w:val="0049008B"/>
    <w:rsid w:val="00491140"/>
    <w:rsid w:val="00491627"/>
    <w:rsid w:val="004916B5"/>
    <w:rsid w:val="0049265B"/>
    <w:rsid w:val="0049276D"/>
    <w:rsid w:val="00492C00"/>
    <w:rsid w:val="00494016"/>
    <w:rsid w:val="00494459"/>
    <w:rsid w:val="00496D3F"/>
    <w:rsid w:val="00496EC3"/>
    <w:rsid w:val="00497F1B"/>
    <w:rsid w:val="004A0C27"/>
    <w:rsid w:val="004A1F8A"/>
    <w:rsid w:val="004A20B2"/>
    <w:rsid w:val="004A3361"/>
    <w:rsid w:val="004A4CFE"/>
    <w:rsid w:val="004A5EC2"/>
    <w:rsid w:val="004B08E1"/>
    <w:rsid w:val="004B0CEC"/>
    <w:rsid w:val="004B0F77"/>
    <w:rsid w:val="004B1310"/>
    <w:rsid w:val="004B1C5C"/>
    <w:rsid w:val="004B1E28"/>
    <w:rsid w:val="004B4606"/>
    <w:rsid w:val="004B4EAD"/>
    <w:rsid w:val="004B6020"/>
    <w:rsid w:val="004B62E7"/>
    <w:rsid w:val="004B662E"/>
    <w:rsid w:val="004B7D1D"/>
    <w:rsid w:val="004C06F6"/>
    <w:rsid w:val="004C0793"/>
    <w:rsid w:val="004C125A"/>
    <w:rsid w:val="004C1888"/>
    <w:rsid w:val="004C1942"/>
    <w:rsid w:val="004C2B52"/>
    <w:rsid w:val="004C38AF"/>
    <w:rsid w:val="004C41F7"/>
    <w:rsid w:val="004C4B5D"/>
    <w:rsid w:val="004C4BA9"/>
    <w:rsid w:val="004C6194"/>
    <w:rsid w:val="004C6601"/>
    <w:rsid w:val="004C6B00"/>
    <w:rsid w:val="004D0169"/>
    <w:rsid w:val="004D01FD"/>
    <w:rsid w:val="004D1291"/>
    <w:rsid w:val="004D2175"/>
    <w:rsid w:val="004D269D"/>
    <w:rsid w:val="004D3894"/>
    <w:rsid w:val="004D4000"/>
    <w:rsid w:val="004D437E"/>
    <w:rsid w:val="004D5252"/>
    <w:rsid w:val="004D5739"/>
    <w:rsid w:val="004D5F6E"/>
    <w:rsid w:val="004D65D8"/>
    <w:rsid w:val="004D70AD"/>
    <w:rsid w:val="004D7A11"/>
    <w:rsid w:val="004E06EA"/>
    <w:rsid w:val="004E183A"/>
    <w:rsid w:val="004E1BEB"/>
    <w:rsid w:val="004E1DDF"/>
    <w:rsid w:val="004E39C2"/>
    <w:rsid w:val="004E3B2F"/>
    <w:rsid w:val="004E3D38"/>
    <w:rsid w:val="004E3E9B"/>
    <w:rsid w:val="004E477F"/>
    <w:rsid w:val="004E4C55"/>
    <w:rsid w:val="004E5982"/>
    <w:rsid w:val="004E69A1"/>
    <w:rsid w:val="004F0B4B"/>
    <w:rsid w:val="004F1C1D"/>
    <w:rsid w:val="004F38D7"/>
    <w:rsid w:val="004F3A16"/>
    <w:rsid w:val="004F52F4"/>
    <w:rsid w:val="004F5612"/>
    <w:rsid w:val="004F5B4C"/>
    <w:rsid w:val="004F6214"/>
    <w:rsid w:val="005006E2"/>
    <w:rsid w:val="0050071F"/>
    <w:rsid w:val="00500DF9"/>
    <w:rsid w:val="00501D22"/>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25E4"/>
    <w:rsid w:val="005225ED"/>
    <w:rsid w:val="005233BC"/>
    <w:rsid w:val="00523651"/>
    <w:rsid w:val="00524083"/>
    <w:rsid w:val="00524142"/>
    <w:rsid w:val="00524F81"/>
    <w:rsid w:val="005276FD"/>
    <w:rsid w:val="00527D64"/>
    <w:rsid w:val="0053035D"/>
    <w:rsid w:val="005305E4"/>
    <w:rsid w:val="00532304"/>
    <w:rsid w:val="005325BF"/>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C4A"/>
    <w:rsid w:val="0056361C"/>
    <w:rsid w:val="005638E6"/>
    <w:rsid w:val="0056471C"/>
    <w:rsid w:val="005664C3"/>
    <w:rsid w:val="0056772F"/>
    <w:rsid w:val="005679D4"/>
    <w:rsid w:val="00567B39"/>
    <w:rsid w:val="00570123"/>
    <w:rsid w:val="00571A0C"/>
    <w:rsid w:val="00572CFE"/>
    <w:rsid w:val="00573467"/>
    <w:rsid w:val="00574523"/>
    <w:rsid w:val="0057464F"/>
    <w:rsid w:val="00575F47"/>
    <w:rsid w:val="0057752D"/>
    <w:rsid w:val="00580DA2"/>
    <w:rsid w:val="005812A5"/>
    <w:rsid w:val="00581803"/>
    <w:rsid w:val="005833A9"/>
    <w:rsid w:val="00583469"/>
    <w:rsid w:val="005835F1"/>
    <w:rsid w:val="005844E8"/>
    <w:rsid w:val="00586D3D"/>
    <w:rsid w:val="005872A5"/>
    <w:rsid w:val="00587840"/>
    <w:rsid w:val="00590227"/>
    <w:rsid w:val="00592686"/>
    <w:rsid w:val="005927EA"/>
    <w:rsid w:val="00593BFD"/>
    <w:rsid w:val="005940B9"/>
    <w:rsid w:val="005941F2"/>
    <w:rsid w:val="00595487"/>
    <w:rsid w:val="00595495"/>
    <w:rsid w:val="00595EB0"/>
    <w:rsid w:val="00597B90"/>
    <w:rsid w:val="005A1877"/>
    <w:rsid w:val="005A193B"/>
    <w:rsid w:val="005A2775"/>
    <w:rsid w:val="005A2840"/>
    <w:rsid w:val="005A29F1"/>
    <w:rsid w:val="005A2A2C"/>
    <w:rsid w:val="005A32D8"/>
    <w:rsid w:val="005A3ECE"/>
    <w:rsid w:val="005A5FA7"/>
    <w:rsid w:val="005A6625"/>
    <w:rsid w:val="005A6DC0"/>
    <w:rsid w:val="005A78E2"/>
    <w:rsid w:val="005A7A4B"/>
    <w:rsid w:val="005B36C1"/>
    <w:rsid w:val="005B670C"/>
    <w:rsid w:val="005B7947"/>
    <w:rsid w:val="005C0859"/>
    <w:rsid w:val="005C2B5E"/>
    <w:rsid w:val="005C3D45"/>
    <w:rsid w:val="005C472E"/>
    <w:rsid w:val="005C479D"/>
    <w:rsid w:val="005C5C13"/>
    <w:rsid w:val="005C5DE5"/>
    <w:rsid w:val="005C5EA4"/>
    <w:rsid w:val="005C73C7"/>
    <w:rsid w:val="005D09D3"/>
    <w:rsid w:val="005D0AF6"/>
    <w:rsid w:val="005D104B"/>
    <w:rsid w:val="005D2C7F"/>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2EDA"/>
    <w:rsid w:val="005F3481"/>
    <w:rsid w:val="005F45C8"/>
    <w:rsid w:val="005F4AA9"/>
    <w:rsid w:val="006004BF"/>
    <w:rsid w:val="00601347"/>
    <w:rsid w:val="00601578"/>
    <w:rsid w:val="00602FE7"/>
    <w:rsid w:val="006032DE"/>
    <w:rsid w:val="00603807"/>
    <w:rsid w:val="0060386D"/>
    <w:rsid w:val="00604AC7"/>
    <w:rsid w:val="006065FD"/>
    <w:rsid w:val="00611594"/>
    <w:rsid w:val="0061265B"/>
    <w:rsid w:val="00614C90"/>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248E"/>
    <w:rsid w:val="0063343E"/>
    <w:rsid w:val="006343ED"/>
    <w:rsid w:val="00634555"/>
    <w:rsid w:val="00636547"/>
    <w:rsid w:val="00636FE2"/>
    <w:rsid w:val="0064248F"/>
    <w:rsid w:val="00642D63"/>
    <w:rsid w:val="00643932"/>
    <w:rsid w:val="00643933"/>
    <w:rsid w:val="00647641"/>
    <w:rsid w:val="00650935"/>
    <w:rsid w:val="00651D52"/>
    <w:rsid w:val="0065270A"/>
    <w:rsid w:val="00653085"/>
    <w:rsid w:val="00653C6F"/>
    <w:rsid w:val="00654A9A"/>
    <w:rsid w:val="00656679"/>
    <w:rsid w:val="00663266"/>
    <w:rsid w:val="00664602"/>
    <w:rsid w:val="006656C0"/>
    <w:rsid w:val="00666274"/>
    <w:rsid w:val="00666E38"/>
    <w:rsid w:val="00671198"/>
    <w:rsid w:val="006712D7"/>
    <w:rsid w:val="00671307"/>
    <w:rsid w:val="00672092"/>
    <w:rsid w:val="00676BCB"/>
    <w:rsid w:val="00676CE6"/>
    <w:rsid w:val="00676DE7"/>
    <w:rsid w:val="00677D39"/>
    <w:rsid w:val="006811E2"/>
    <w:rsid w:val="00681F35"/>
    <w:rsid w:val="006821D4"/>
    <w:rsid w:val="00683625"/>
    <w:rsid w:val="006842D3"/>
    <w:rsid w:val="00685960"/>
    <w:rsid w:val="00686841"/>
    <w:rsid w:val="00690067"/>
    <w:rsid w:val="006906EC"/>
    <w:rsid w:val="00691163"/>
    <w:rsid w:val="006914B4"/>
    <w:rsid w:val="0069394B"/>
    <w:rsid w:val="006943A5"/>
    <w:rsid w:val="00694774"/>
    <w:rsid w:val="00694FF0"/>
    <w:rsid w:val="00696497"/>
    <w:rsid w:val="0069654B"/>
    <w:rsid w:val="0069728F"/>
    <w:rsid w:val="006978F4"/>
    <w:rsid w:val="00697EAC"/>
    <w:rsid w:val="006A0F14"/>
    <w:rsid w:val="006A347C"/>
    <w:rsid w:val="006A7061"/>
    <w:rsid w:val="006A7DFE"/>
    <w:rsid w:val="006A7EC7"/>
    <w:rsid w:val="006B0443"/>
    <w:rsid w:val="006B4549"/>
    <w:rsid w:val="006B5119"/>
    <w:rsid w:val="006B5909"/>
    <w:rsid w:val="006B7087"/>
    <w:rsid w:val="006C061B"/>
    <w:rsid w:val="006C276F"/>
    <w:rsid w:val="006C42AC"/>
    <w:rsid w:val="006C4331"/>
    <w:rsid w:val="006D2F8C"/>
    <w:rsid w:val="006D4179"/>
    <w:rsid w:val="006D5A7D"/>
    <w:rsid w:val="006D65D1"/>
    <w:rsid w:val="006D74D1"/>
    <w:rsid w:val="006D7CBB"/>
    <w:rsid w:val="006D7CFC"/>
    <w:rsid w:val="006E0BC4"/>
    <w:rsid w:val="006E28E3"/>
    <w:rsid w:val="006E310E"/>
    <w:rsid w:val="006E3D53"/>
    <w:rsid w:val="006E3DA0"/>
    <w:rsid w:val="006E55C6"/>
    <w:rsid w:val="006E66ED"/>
    <w:rsid w:val="006F1787"/>
    <w:rsid w:val="006F2B03"/>
    <w:rsid w:val="006F5891"/>
    <w:rsid w:val="00700BD0"/>
    <w:rsid w:val="00701D28"/>
    <w:rsid w:val="00701E5B"/>
    <w:rsid w:val="007020D7"/>
    <w:rsid w:val="0070260F"/>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6E17"/>
    <w:rsid w:val="00750DFF"/>
    <w:rsid w:val="00752349"/>
    <w:rsid w:val="00755B3A"/>
    <w:rsid w:val="007604AC"/>
    <w:rsid w:val="00761222"/>
    <w:rsid w:val="00761A16"/>
    <w:rsid w:val="007628BF"/>
    <w:rsid w:val="00763C3B"/>
    <w:rsid w:val="00764BE7"/>
    <w:rsid w:val="00764D00"/>
    <w:rsid w:val="007651EF"/>
    <w:rsid w:val="0076535A"/>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A0031"/>
    <w:rsid w:val="007A1A71"/>
    <w:rsid w:val="007A25E5"/>
    <w:rsid w:val="007A30E1"/>
    <w:rsid w:val="007A3DB4"/>
    <w:rsid w:val="007A47FD"/>
    <w:rsid w:val="007A532A"/>
    <w:rsid w:val="007A6239"/>
    <w:rsid w:val="007B22D4"/>
    <w:rsid w:val="007B2FEF"/>
    <w:rsid w:val="007B319C"/>
    <w:rsid w:val="007B536C"/>
    <w:rsid w:val="007B5B77"/>
    <w:rsid w:val="007B6691"/>
    <w:rsid w:val="007C0B49"/>
    <w:rsid w:val="007C0E22"/>
    <w:rsid w:val="007C2B09"/>
    <w:rsid w:val="007C30DE"/>
    <w:rsid w:val="007C34BE"/>
    <w:rsid w:val="007C4168"/>
    <w:rsid w:val="007D074E"/>
    <w:rsid w:val="007D20AF"/>
    <w:rsid w:val="007D6C6C"/>
    <w:rsid w:val="007D7144"/>
    <w:rsid w:val="007E26F8"/>
    <w:rsid w:val="007E2E90"/>
    <w:rsid w:val="007E341F"/>
    <w:rsid w:val="007E379A"/>
    <w:rsid w:val="007E5076"/>
    <w:rsid w:val="007E64D7"/>
    <w:rsid w:val="007E6618"/>
    <w:rsid w:val="007F3232"/>
    <w:rsid w:val="007F3554"/>
    <w:rsid w:val="007F3ED4"/>
    <w:rsid w:val="007F469C"/>
    <w:rsid w:val="007F59D2"/>
    <w:rsid w:val="007F6775"/>
    <w:rsid w:val="007F6D37"/>
    <w:rsid w:val="007F71C5"/>
    <w:rsid w:val="008010C3"/>
    <w:rsid w:val="00801BA1"/>
    <w:rsid w:val="00801C27"/>
    <w:rsid w:val="00801E9A"/>
    <w:rsid w:val="00804AB3"/>
    <w:rsid w:val="00804DFD"/>
    <w:rsid w:val="00804E40"/>
    <w:rsid w:val="008052A1"/>
    <w:rsid w:val="00806EFB"/>
    <w:rsid w:val="00807945"/>
    <w:rsid w:val="00807987"/>
    <w:rsid w:val="00811083"/>
    <w:rsid w:val="00811CDF"/>
    <w:rsid w:val="0081265C"/>
    <w:rsid w:val="008128C0"/>
    <w:rsid w:val="00814F6F"/>
    <w:rsid w:val="008166AE"/>
    <w:rsid w:val="0081791E"/>
    <w:rsid w:val="00817D5A"/>
    <w:rsid w:val="0082216D"/>
    <w:rsid w:val="00825925"/>
    <w:rsid w:val="00826D54"/>
    <w:rsid w:val="008270C9"/>
    <w:rsid w:val="0082762D"/>
    <w:rsid w:val="008319B3"/>
    <w:rsid w:val="00832837"/>
    <w:rsid w:val="00834226"/>
    <w:rsid w:val="00835A15"/>
    <w:rsid w:val="00835C76"/>
    <w:rsid w:val="00841BB8"/>
    <w:rsid w:val="008430DD"/>
    <w:rsid w:val="00843808"/>
    <w:rsid w:val="00843ECB"/>
    <w:rsid w:val="00846052"/>
    <w:rsid w:val="0084758B"/>
    <w:rsid w:val="008505E1"/>
    <w:rsid w:val="00851519"/>
    <w:rsid w:val="008529B6"/>
    <w:rsid w:val="00852BB4"/>
    <w:rsid w:val="008538B8"/>
    <w:rsid w:val="00854839"/>
    <w:rsid w:val="00855D6F"/>
    <w:rsid w:val="0085605C"/>
    <w:rsid w:val="0085636A"/>
    <w:rsid w:val="008567C2"/>
    <w:rsid w:val="008611F9"/>
    <w:rsid w:val="00862579"/>
    <w:rsid w:val="008641D6"/>
    <w:rsid w:val="00864BA9"/>
    <w:rsid w:val="00864CB5"/>
    <w:rsid w:val="008651DE"/>
    <w:rsid w:val="008655F6"/>
    <w:rsid w:val="0086575E"/>
    <w:rsid w:val="00866F2F"/>
    <w:rsid w:val="00872353"/>
    <w:rsid w:val="00874FD4"/>
    <w:rsid w:val="00876747"/>
    <w:rsid w:val="00877B46"/>
    <w:rsid w:val="008805D2"/>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899"/>
    <w:rsid w:val="008959E7"/>
    <w:rsid w:val="008976D5"/>
    <w:rsid w:val="00897928"/>
    <w:rsid w:val="008A1EFB"/>
    <w:rsid w:val="008A1F9B"/>
    <w:rsid w:val="008A21AA"/>
    <w:rsid w:val="008A255D"/>
    <w:rsid w:val="008A2E25"/>
    <w:rsid w:val="008A38BA"/>
    <w:rsid w:val="008A5971"/>
    <w:rsid w:val="008A6449"/>
    <w:rsid w:val="008A6773"/>
    <w:rsid w:val="008A6877"/>
    <w:rsid w:val="008A6B87"/>
    <w:rsid w:val="008A7921"/>
    <w:rsid w:val="008B0DEA"/>
    <w:rsid w:val="008B2028"/>
    <w:rsid w:val="008B2563"/>
    <w:rsid w:val="008B25B4"/>
    <w:rsid w:val="008B2F28"/>
    <w:rsid w:val="008B3F57"/>
    <w:rsid w:val="008B67BD"/>
    <w:rsid w:val="008B6CF9"/>
    <w:rsid w:val="008C0480"/>
    <w:rsid w:val="008C3725"/>
    <w:rsid w:val="008C648A"/>
    <w:rsid w:val="008C658A"/>
    <w:rsid w:val="008C6D2D"/>
    <w:rsid w:val="008C6E4A"/>
    <w:rsid w:val="008C7D32"/>
    <w:rsid w:val="008D08C1"/>
    <w:rsid w:val="008D1453"/>
    <w:rsid w:val="008D1623"/>
    <w:rsid w:val="008D1D52"/>
    <w:rsid w:val="008D32AB"/>
    <w:rsid w:val="008D37FA"/>
    <w:rsid w:val="008D3B08"/>
    <w:rsid w:val="008D6CB3"/>
    <w:rsid w:val="008D7DA2"/>
    <w:rsid w:val="008E1219"/>
    <w:rsid w:val="008E26A2"/>
    <w:rsid w:val="008E2B0B"/>
    <w:rsid w:val="008E2BA2"/>
    <w:rsid w:val="008E4D9F"/>
    <w:rsid w:val="008E575A"/>
    <w:rsid w:val="008E59D3"/>
    <w:rsid w:val="008F03F9"/>
    <w:rsid w:val="008F30CF"/>
    <w:rsid w:val="008F32F2"/>
    <w:rsid w:val="008F6DD9"/>
    <w:rsid w:val="008F6EB3"/>
    <w:rsid w:val="008F7949"/>
    <w:rsid w:val="0090030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550E"/>
    <w:rsid w:val="009162E1"/>
    <w:rsid w:val="00916BB0"/>
    <w:rsid w:val="00916C81"/>
    <w:rsid w:val="00922978"/>
    <w:rsid w:val="00922D2F"/>
    <w:rsid w:val="00923D6F"/>
    <w:rsid w:val="00923F62"/>
    <w:rsid w:val="00924884"/>
    <w:rsid w:val="0093061E"/>
    <w:rsid w:val="00931359"/>
    <w:rsid w:val="00933755"/>
    <w:rsid w:val="00933C7F"/>
    <w:rsid w:val="00934DF8"/>
    <w:rsid w:val="00935D57"/>
    <w:rsid w:val="009362D5"/>
    <w:rsid w:val="009372D8"/>
    <w:rsid w:val="0093741B"/>
    <w:rsid w:val="00937513"/>
    <w:rsid w:val="00941411"/>
    <w:rsid w:val="009431C1"/>
    <w:rsid w:val="0094325B"/>
    <w:rsid w:val="00946C8E"/>
    <w:rsid w:val="00947867"/>
    <w:rsid w:val="009521B4"/>
    <w:rsid w:val="009542A6"/>
    <w:rsid w:val="00954DE0"/>
    <w:rsid w:val="00954E28"/>
    <w:rsid w:val="00957296"/>
    <w:rsid w:val="00960FFE"/>
    <w:rsid w:val="009612E5"/>
    <w:rsid w:val="009626B0"/>
    <w:rsid w:val="00962738"/>
    <w:rsid w:val="00963CD6"/>
    <w:rsid w:val="00966133"/>
    <w:rsid w:val="00967876"/>
    <w:rsid w:val="00970C27"/>
    <w:rsid w:val="0097277C"/>
    <w:rsid w:val="00972882"/>
    <w:rsid w:val="009729EC"/>
    <w:rsid w:val="0097343E"/>
    <w:rsid w:val="009742A8"/>
    <w:rsid w:val="0097457D"/>
    <w:rsid w:val="00974744"/>
    <w:rsid w:val="00975356"/>
    <w:rsid w:val="00975A4A"/>
    <w:rsid w:val="00976DC7"/>
    <w:rsid w:val="009803C2"/>
    <w:rsid w:val="009814DF"/>
    <w:rsid w:val="009834D6"/>
    <w:rsid w:val="0098359E"/>
    <w:rsid w:val="00983C21"/>
    <w:rsid w:val="00987915"/>
    <w:rsid w:val="00990EFE"/>
    <w:rsid w:val="00991D85"/>
    <w:rsid w:val="0099275B"/>
    <w:rsid w:val="00992C41"/>
    <w:rsid w:val="00993227"/>
    <w:rsid w:val="00993E64"/>
    <w:rsid w:val="00994795"/>
    <w:rsid w:val="00995781"/>
    <w:rsid w:val="00996F37"/>
    <w:rsid w:val="009A1144"/>
    <w:rsid w:val="009A1933"/>
    <w:rsid w:val="009A1C51"/>
    <w:rsid w:val="009A2762"/>
    <w:rsid w:val="009A337D"/>
    <w:rsid w:val="009A5014"/>
    <w:rsid w:val="009A6C94"/>
    <w:rsid w:val="009A6D2B"/>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FEB"/>
    <w:rsid w:val="009C5FEB"/>
    <w:rsid w:val="009C603B"/>
    <w:rsid w:val="009D0293"/>
    <w:rsid w:val="009D16C8"/>
    <w:rsid w:val="009D32A6"/>
    <w:rsid w:val="009D398C"/>
    <w:rsid w:val="009D4119"/>
    <w:rsid w:val="009D4465"/>
    <w:rsid w:val="009D462F"/>
    <w:rsid w:val="009D4999"/>
    <w:rsid w:val="009D4E55"/>
    <w:rsid w:val="009D725A"/>
    <w:rsid w:val="009D768D"/>
    <w:rsid w:val="009E1FF8"/>
    <w:rsid w:val="009E2CF3"/>
    <w:rsid w:val="009E44C4"/>
    <w:rsid w:val="009E546E"/>
    <w:rsid w:val="009E5AC7"/>
    <w:rsid w:val="009E7A3E"/>
    <w:rsid w:val="009F027F"/>
    <w:rsid w:val="009F1573"/>
    <w:rsid w:val="009F29E0"/>
    <w:rsid w:val="009F2C70"/>
    <w:rsid w:val="009F2D53"/>
    <w:rsid w:val="009F3925"/>
    <w:rsid w:val="009F6613"/>
    <w:rsid w:val="00A01DAE"/>
    <w:rsid w:val="00A01F39"/>
    <w:rsid w:val="00A029F2"/>
    <w:rsid w:val="00A02A47"/>
    <w:rsid w:val="00A03428"/>
    <w:rsid w:val="00A03520"/>
    <w:rsid w:val="00A045C0"/>
    <w:rsid w:val="00A052CD"/>
    <w:rsid w:val="00A054D1"/>
    <w:rsid w:val="00A058DC"/>
    <w:rsid w:val="00A058E1"/>
    <w:rsid w:val="00A05EB0"/>
    <w:rsid w:val="00A06468"/>
    <w:rsid w:val="00A06B63"/>
    <w:rsid w:val="00A06FE7"/>
    <w:rsid w:val="00A07884"/>
    <w:rsid w:val="00A10235"/>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2FCE"/>
    <w:rsid w:val="00A33151"/>
    <w:rsid w:val="00A338EF"/>
    <w:rsid w:val="00A365ED"/>
    <w:rsid w:val="00A368A0"/>
    <w:rsid w:val="00A378B1"/>
    <w:rsid w:val="00A40D2C"/>
    <w:rsid w:val="00A42EDA"/>
    <w:rsid w:val="00A42F46"/>
    <w:rsid w:val="00A43253"/>
    <w:rsid w:val="00A43AB5"/>
    <w:rsid w:val="00A43F50"/>
    <w:rsid w:val="00A465A7"/>
    <w:rsid w:val="00A46C67"/>
    <w:rsid w:val="00A47C3C"/>
    <w:rsid w:val="00A5386C"/>
    <w:rsid w:val="00A53E12"/>
    <w:rsid w:val="00A54332"/>
    <w:rsid w:val="00A54E07"/>
    <w:rsid w:val="00A55307"/>
    <w:rsid w:val="00A55308"/>
    <w:rsid w:val="00A579C9"/>
    <w:rsid w:val="00A606DE"/>
    <w:rsid w:val="00A65A65"/>
    <w:rsid w:val="00A66241"/>
    <w:rsid w:val="00A666AB"/>
    <w:rsid w:val="00A6715D"/>
    <w:rsid w:val="00A671EE"/>
    <w:rsid w:val="00A678F5"/>
    <w:rsid w:val="00A70AE3"/>
    <w:rsid w:val="00A72278"/>
    <w:rsid w:val="00A7269B"/>
    <w:rsid w:val="00A751D6"/>
    <w:rsid w:val="00A809FD"/>
    <w:rsid w:val="00A817C6"/>
    <w:rsid w:val="00A82FF6"/>
    <w:rsid w:val="00A83FBB"/>
    <w:rsid w:val="00A8725E"/>
    <w:rsid w:val="00A87DE2"/>
    <w:rsid w:val="00A9083D"/>
    <w:rsid w:val="00A90C2E"/>
    <w:rsid w:val="00A91999"/>
    <w:rsid w:val="00A9573E"/>
    <w:rsid w:val="00A95B4B"/>
    <w:rsid w:val="00A97D40"/>
    <w:rsid w:val="00AA1BA3"/>
    <w:rsid w:val="00AA1C4C"/>
    <w:rsid w:val="00AA5214"/>
    <w:rsid w:val="00AA68FE"/>
    <w:rsid w:val="00AA7504"/>
    <w:rsid w:val="00AB1C66"/>
    <w:rsid w:val="00AB2763"/>
    <w:rsid w:val="00AB2DAD"/>
    <w:rsid w:val="00AB3B4A"/>
    <w:rsid w:val="00AB4A20"/>
    <w:rsid w:val="00AB4BAD"/>
    <w:rsid w:val="00AB5159"/>
    <w:rsid w:val="00AB6F10"/>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E02D5"/>
    <w:rsid w:val="00AE1341"/>
    <w:rsid w:val="00AE14A5"/>
    <w:rsid w:val="00AE176C"/>
    <w:rsid w:val="00AE2E9A"/>
    <w:rsid w:val="00AE4852"/>
    <w:rsid w:val="00AE52B2"/>
    <w:rsid w:val="00AE7A4A"/>
    <w:rsid w:val="00AF135C"/>
    <w:rsid w:val="00AF1DFD"/>
    <w:rsid w:val="00AF2C72"/>
    <w:rsid w:val="00AF32DA"/>
    <w:rsid w:val="00AF3437"/>
    <w:rsid w:val="00AF5206"/>
    <w:rsid w:val="00AF5815"/>
    <w:rsid w:val="00AF6CA4"/>
    <w:rsid w:val="00AF7FF8"/>
    <w:rsid w:val="00B000C9"/>
    <w:rsid w:val="00B0269F"/>
    <w:rsid w:val="00B02BC8"/>
    <w:rsid w:val="00B03D01"/>
    <w:rsid w:val="00B0425D"/>
    <w:rsid w:val="00B04AC5"/>
    <w:rsid w:val="00B05D42"/>
    <w:rsid w:val="00B10C8E"/>
    <w:rsid w:val="00B11A66"/>
    <w:rsid w:val="00B11C69"/>
    <w:rsid w:val="00B133FF"/>
    <w:rsid w:val="00B138BB"/>
    <w:rsid w:val="00B13953"/>
    <w:rsid w:val="00B13F28"/>
    <w:rsid w:val="00B14C4B"/>
    <w:rsid w:val="00B17185"/>
    <w:rsid w:val="00B171CD"/>
    <w:rsid w:val="00B22A8E"/>
    <w:rsid w:val="00B22BB8"/>
    <w:rsid w:val="00B22FFD"/>
    <w:rsid w:val="00B31566"/>
    <w:rsid w:val="00B31CB3"/>
    <w:rsid w:val="00B32769"/>
    <w:rsid w:val="00B336C6"/>
    <w:rsid w:val="00B34B84"/>
    <w:rsid w:val="00B351C8"/>
    <w:rsid w:val="00B35C05"/>
    <w:rsid w:val="00B36522"/>
    <w:rsid w:val="00B36E85"/>
    <w:rsid w:val="00B40463"/>
    <w:rsid w:val="00B42BF1"/>
    <w:rsid w:val="00B436EC"/>
    <w:rsid w:val="00B4559B"/>
    <w:rsid w:val="00B45B76"/>
    <w:rsid w:val="00B47FFD"/>
    <w:rsid w:val="00B504F6"/>
    <w:rsid w:val="00B50C8C"/>
    <w:rsid w:val="00B518CD"/>
    <w:rsid w:val="00B51EFD"/>
    <w:rsid w:val="00B5213A"/>
    <w:rsid w:val="00B5222D"/>
    <w:rsid w:val="00B545A6"/>
    <w:rsid w:val="00B550B3"/>
    <w:rsid w:val="00B6293E"/>
    <w:rsid w:val="00B62E44"/>
    <w:rsid w:val="00B63745"/>
    <w:rsid w:val="00B63E4D"/>
    <w:rsid w:val="00B64852"/>
    <w:rsid w:val="00B64AEB"/>
    <w:rsid w:val="00B65F82"/>
    <w:rsid w:val="00B662C1"/>
    <w:rsid w:val="00B670EA"/>
    <w:rsid w:val="00B70B29"/>
    <w:rsid w:val="00B732D8"/>
    <w:rsid w:val="00B74C61"/>
    <w:rsid w:val="00B76831"/>
    <w:rsid w:val="00B7751A"/>
    <w:rsid w:val="00B8083B"/>
    <w:rsid w:val="00B822F5"/>
    <w:rsid w:val="00B82A31"/>
    <w:rsid w:val="00B83087"/>
    <w:rsid w:val="00B84440"/>
    <w:rsid w:val="00B84A1B"/>
    <w:rsid w:val="00B9100C"/>
    <w:rsid w:val="00B91137"/>
    <w:rsid w:val="00B92B77"/>
    <w:rsid w:val="00B92C1C"/>
    <w:rsid w:val="00B93AAE"/>
    <w:rsid w:val="00B964C5"/>
    <w:rsid w:val="00B9662E"/>
    <w:rsid w:val="00B969EE"/>
    <w:rsid w:val="00BA1A37"/>
    <w:rsid w:val="00BA1C82"/>
    <w:rsid w:val="00BA2350"/>
    <w:rsid w:val="00BA4104"/>
    <w:rsid w:val="00BA457E"/>
    <w:rsid w:val="00BA5EBC"/>
    <w:rsid w:val="00BA6CB8"/>
    <w:rsid w:val="00BA79BB"/>
    <w:rsid w:val="00BB09B1"/>
    <w:rsid w:val="00BB0DDE"/>
    <w:rsid w:val="00BB11BE"/>
    <w:rsid w:val="00BB3D30"/>
    <w:rsid w:val="00BB4633"/>
    <w:rsid w:val="00BB595C"/>
    <w:rsid w:val="00BB70EE"/>
    <w:rsid w:val="00BC0792"/>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4B01"/>
    <w:rsid w:val="00BE5A62"/>
    <w:rsid w:val="00BE7FF9"/>
    <w:rsid w:val="00BF0145"/>
    <w:rsid w:val="00BF0734"/>
    <w:rsid w:val="00BF2645"/>
    <w:rsid w:val="00BF2DD3"/>
    <w:rsid w:val="00BF7095"/>
    <w:rsid w:val="00BF7525"/>
    <w:rsid w:val="00BF75A3"/>
    <w:rsid w:val="00BF7A7B"/>
    <w:rsid w:val="00BF7E35"/>
    <w:rsid w:val="00C01377"/>
    <w:rsid w:val="00C027AA"/>
    <w:rsid w:val="00C02B7A"/>
    <w:rsid w:val="00C0491F"/>
    <w:rsid w:val="00C052A1"/>
    <w:rsid w:val="00C06B30"/>
    <w:rsid w:val="00C10C74"/>
    <w:rsid w:val="00C13032"/>
    <w:rsid w:val="00C13E6B"/>
    <w:rsid w:val="00C145FD"/>
    <w:rsid w:val="00C15546"/>
    <w:rsid w:val="00C15ABE"/>
    <w:rsid w:val="00C166B6"/>
    <w:rsid w:val="00C177F0"/>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7611"/>
    <w:rsid w:val="00C47A45"/>
    <w:rsid w:val="00C5034F"/>
    <w:rsid w:val="00C50DE0"/>
    <w:rsid w:val="00C525C9"/>
    <w:rsid w:val="00C52A88"/>
    <w:rsid w:val="00C530AE"/>
    <w:rsid w:val="00C53D95"/>
    <w:rsid w:val="00C54020"/>
    <w:rsid w:val="00C54745"/>
    <w:rsid w:val="00C54AFF"/>
    <w:rsid w:val="00C54D57"/>
    <w:rsid w:val="00C5647D"/>
    <w:rsid w:val="00C5768F"/>
    <w:rsid w:val="00C6097A"/>
    <w:rsid w:val="00C60B7D"/>
    <w:rsid w:val="00C6149D"/>
    <w:rsid w:val="00C7000F"/>
    <w:rsid w:val="00C7072F"/>
    <w:rsid w:val="00C708F9"/>
    <w:rsid w:val="00C70B54"/>
    <w:rsid w:val="00C7303C"/>
    <w:rsid w:val="00C7483D"/>
    <w:rsid w:val="00C74BB3"/>
    <w:rsid w:val="00C75658"/>
    <w:rsid w:val="00C76CA3"/>
    <w:rsid w:val="00C76D8B"/>
    <w:rsid w:val="00C77B05"/>
    <w:rsid w:val="00C80EF4"/>
    <w:rsid w:val="00C83C86"/>
    <w:rsid w:val="00C83D19"/>
    <w:rsid w:val="00C85105"/>
    <w:rsid w:val="00C85562"/>
    <w:rsid w:val="00C86008"/>
    <w:rsid w:val="00C901C3"/>
    <w:rsid w:val="00C907D7"/>
    <w:rsid w:val="00C90C63"/>
    <w:rsid w:val="00C94C35"/>
    <w:rsid w:val="00C95A87"/>
    <w:rsid w:val="00C95EE3"/>
    <w:rsid w:val="00C97343"/>
    <w:rsid w:val="00C976DB"/>
    <w:rsid w:val="00CA0CA5"/>
    <w:rsid w:val="00CA1116"/>
    <w:rsid w:val="00CA216B"/>
    <w:rsid w:val="00CA22A6"/>
    <w:rsid w:val="00CA5C50"/>
    <w:rsid w:val="00CA68A1"/>
    <w:rsid w:val="00CB07DB"/>
    <w:rsid w:val="00CB0F0C"/>
    <w:rsid w:val="00CB15EB"/>
    <w:rsid w:val="00CB1A3B"/>
    <w:rsid w:val="00CB2DEA"/>
    <w:rsid w:val="00CB4455"/>
    <w:rsid w:val="00CB63E7"/>
    <w:rsid w:val="00CB6538"/>
    <w:rsid w:val="00CC0A86"/>
    <w:rsid w:val="00CC1FD4"/>
    <w:rsid w:val="00CC28A1"/>
    <w:rsid w:val="00CC512F"/>
    <w:rsid w:val="00CC5734"/>
    <w:rsid w:val="00CC7E93"/>
    <w:rsid w:val="00CD3A35"/>
    <w:rsid w:val="00CD64A5"/>
    <w:rsid w:val="00CD6512"/>
    <w:rsid w:val="00CD7AD2"/>
    <w:rsid w:val="00CD7BFE"/>
    <w:rsid w:val="00CE25D2"/>
    <w:rsid w:val="00CE4405"/>
    <w:rsid w:val="00CE4E21"/>
    <w:rsid w:val="00CE6083"/>
    <w:rsid w:val="00CF18C6"/>
    <w:rsid w:val="00CF1D48"/>
    <w:rsid w:val="00CF2965"/>
    <w:rsid w:val="00CF37F1"/>
    <w:rsid w:val="00CF5426"/>
    <w:rsid w:val="00CF7A8D"/>
    <w:rsid w:val="00D0151A"/>
    <w:rsid w:val="00D03434"/>
    <w:rsid w:val="00D03F83"/>
    <w:rsid w:val="00D04772"/>
    <w:rsid w:val="00D058D5"/>
    <w:rsid w:val="00D059BC"/>
    <w:rsid w:val="00D06003"/>
    <w:rsid w:val="00D07369"/>
    <w:rsid w:val="00D077CE"/>
    <w:rsid w:val="00D10859"/>
    <w:rsid w:val="00D132B6"/>
    <w:rsid w:val="00D16493"/>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7EF2"/>
    <w:rsid w:val="00D37F4B"/>
    <w:rsid w:val="00D408FF"/>
    <w:rsid w:val="00D410A5"/>
    <w:rsid w:val="00D415D9"/>
    <w:rsid w:val="00D41750"/>
    <w:rsid w:val="00D42049"/>
    <w:rsid w:val="00D4346A"/>
    <w:rsid w:val="00D441B3"/>
    <w:rsid w:val="00D447E9"/>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FE0"/>
    <w:rsid w:val="00D63BDE"/>
    <w:rsid w:val="00D63C28"/>
    <w:rsid w:val="00D645B5"/>
    <w:rsid w:val="00D64771"/>
    <w:rsid w:val="00D66304"/>
    <w:rsid w:val="00D67884"/>
    <w:rsid w:val="00D679B4"/>
    <w:rsid w:val="00D70440"/>
    <w:rsid w:val="00D71C80"/>
    <w:rsid w:val="00D71F3D"/>
    <w:rsid w:val="00D71F73"/>
    <w:rsid w:val="00D71FD0"/>
    <w:rsid w:val="00D723AB"/>
    <w:rsid w:val="00D75CE8"/>
    <w:rsid w:val="00D77A6A"/>
    <w:rsid w:val="00D80224"/>
    <w:rsid w:val="00D806D6"/>
    <w:rsid w:val="00D80B09"/>
    <w:rsid w:val="00D815B2"/>
    <w:rsid w:val="00D8224C"/>
    <w:rsid w:val="00D82A4A"/>
    <w:rsid w:val="00D82A55"/>
    <w:rsid w:val="00D8321C"/>
    <w:rsid w:val="00D84A8C"/>
    <w:rsid w:val="00D85F77"/>
    <w:rsid w:val="00D878FB"/>
    <w:rsid w:val="00D90464"/>
    <w:rsid w:val="00D91033"/>
    <w:rsid w:val="00D91796"/>
    <w:rsid w:val="00D938CB"/>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226B"/>
    <w:rsid w:val="00DC4020"/>
    <w:rsid w:val="00DC5979"/>
    <w:rsid w:val="00DC699B"/>
    <w:rsid w:val="00DC6C32"/>
    <w:rsid w:val="00DC72C4"/>
    <w:rsid w:val="00DD1EA0"/>
    <w:rsid w:val="00DD21B3"/>
    <w:rsid w:val="00DD257E"/>
    <w:rsid w:val="00DD41CA"/>
    <w:rsid w:val="00DD447A"/>
    <w:rsid w:val="00DD454A"/>
    <w:rsid w:val="00DD6775"/>
    <w:rsid w:val="00DD7BA5"/>
    <w:rsid w:val="00DE1241"/>
    <w:rsid w:val="00DE3DD2"/>
    <w:rsid w:val="00DE4C1F"/>
    <w:rsid w:val="00DE4D11"/>
    <w:rsid w:val="00DE5003"/>
    <w:rsid w:val="00DE6C7D"/>
    <w:rsid w:val="00DE7AF1"/>
    <w:rsid w:val="00DF335D"/>
    <w:rsid w:val="00DF4321"/>
    <w:rsid w:val="00DF5961"/>
    <w:rsid w:val="00DF5F2A"/>
    <w:rsid w:val="00DF68FF"/>
    <w:rsid w:val="00DF74A5"/>
    <w:rsid w:val="00DF7704"/>
    <w:rsid w:val="00DF7D3B"/>
    <w:rsid w:val="00E00433"/>
    <w:rsid w:val="00E01570"/>
    <w:rsid w:val="00E026B9"/>
    <w:rsid w:val="00E02D83"/>
    <w:rsid w:val="00E071C4"/>
    <w:rsid w:val="00E074B8"/>
    <w:rsid w:val="00E112E8"/>
    <w:rsid w:val="00E126C3"/>
    <w:rsid w:val="00E12BB4"/>
    <w:rsid w:val="00E13BAF"/>
    <w:rsid w:val="00E13CA8"/>
    <w:rsid w:val="00E144A4"/>
    <w:rsid w:val="00E1451C"/>
    <w:rsid w:val="00E148F5"/>
    <w:rsid w:val="00E149F1"/>
    <w:rsid w:val="00E17421"/>
    <w:rsid w:val="00E1774D"/>
    <w:rsid w:val="00E17D1F"/>
    <w:rsid w:val="00E22A65"/>
    <w:rsid w:val="00E24523"/>
    <w:rsid w:val="00E24E35"/>
    <w:rsid w:val="00E2563F"/>
    <w:rsid w:val="00E259A3"/>
    <w:rsid w:val="00E26956"/>
    <w:rsid w:val="00E30393"/>
    <w:rsid w:val="00E3076A"/>
    <w:rsid w:val="00E30D16"/>
    <w:rsid w:val="00E3154F"/>
    <w:rsid w:val="00E32225"/>
    <w:rsid w:val="00E355AE"/>
    <w:rsid w:val="00E36C39"/>
    <w:rsid w:val="00E3778A"/>
    <w:rsid w:val="00E378A7"/>
    <w:rsid w:val="00E41756"/>
    <w:rsid w:val="00E425D5"/>
    <w:rsid w:val="00E43700"/>
    <w:rsid w:val="00E45E14"/>
    <w:rsid w:val="00E463ED"/>
    <w:rsid w:val="00E465A6"/>
    <w:rsid w:val="00E51682"/>
    <w:rsid w:val="00E51D8D"/>
    <w:rsid w:val="00E524AE"/>
    <w:rsid w:val="00E54F36"/>
    <w:rsid w:val="00E56000"/>
    <w:rsid w:val="00E61198"/>
    <w:rsid w:val="00E61477"/>
    <w:rsid w:val="00E62677"/>
    <w:rsid w:val="00E63728"/>
    <w:rsid w:val="00E63992"/>
    <w:rsid w:val="00E63E48"/>
    <w:rsid w:val="00E64EAE"/>
    <w:rsid w:val="00E651B0"/>
    <w:rsid w:val="00E6653A"/>
    <w:rsid w:val="00E67BD8"/>
    <w:rsid w:val="00E7015B"/>
    <w:rsid w:val="00E702EB"/>
    <w:rsid w:val="00E70B9B"/>
    <w:rsid w:val="00E72811"/>
    <w:rsid w:val="00E72A4E"/>
    <w:rsid w:val="00E72F23"/>
    <w:rsid w:val="00E732DF"/>
    <w:rsid w:val="00E75E66"/>
    <w:rsid w:val="00E768F9"/>
    <w:rsid w:val="00E811C3"/>
    <w:rsid w:val="00E8133C"/>
    <w:rsid w:val="00E848A5"/>
    <w:rsid w:val="00E8548D"/>
    <w:rsid w:val="00E85CD1"/>
    <w:rsid w:val="00E86B39"/>
    <w:rsid w:val="00E87467"/>
    <w:rsid w:val="00E90AC9"/>
    <w:rsid w:val="00E935AC"/>
    <w:rsid w:val="00E9378D"/>
    <w:rsid w:val="00E9414F"/>
    <w:rsid w:val="00E941A0"/>
    <w:rsid w:val="00E94A06"/>
    <w:rsid w:val="00E952EA"/>
    <w:rsid w:val="00E97822"/>
    <w:rsid w:val="00EA5702"/>
    <w:rsid w:val="00EA7AB9"/>
    <w:rsid w:val="00EB1C62"/>
    <w:rsid w:val="00EB23B0"/>
    <w:rsid w:val="00EB446E"/>
    <w:rsid w:val="00EB480A"/>
    <w:rsid w:val="00EB4A1B"/>
    <w:rsid w:val="00EB5044"/>
    <w:rsid w:val="00EB607C"/>
    <w:rsid w:val="00EC0204"/>
    <w:rsid w:val="00EC25B8"/>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7D9A"/>
    <w:rsid w:val="00EE4680"/>
    <w:rsid w:val="00EE735A"/>
    <w:rsid w:val="00EE7CC0"/>
    <w:rsid w:val="00EF0680"/>
    <w:rsid w:val="00EF2141"/>
    <w:rsid w:val="00EF28F0"/>
    <w:rsid w:val="00EF349C"/>
    <w:rsid w:val="00EF34FA"/>
    <w:rsid w:val="00EF357E"/>
    <w:rsid w:val="00EF678F"/>
    <w:rsid w:val="00EF68F2"/>
    <w:rsid w:val="00EF7EAE"/>
    <w:rsid w:val="00F000A7"/>
    <w:rsid w:val="00F0012B"/>
    <w:rsid w:val="00F0041F"/>
    <w:rsid w:val="00F01E22"/>
    <w:rsid w:val="00F02370"/>
    <w:rsid w:val="00F03C67"/>
    <w:rsid w:val="00F043F7"/>
    <w:rsid w:val="00F0675A"/>
    <w:rsid w:val="00F06FBC"/>
    <w:rsid w:val="00F07037"/>
    <w:rsid w:val="00F102D7"/>
    <w:rsid w:val="00F10846"/>
    <w:rsid w:val="00F112C3"/>
    <w:rsid w:val="00F114DD"/>
    <w:rsid w:val="00F12333"/>
    <w:rsid w:val="00F12543"/>
    <w:rsid w:val="00F136B3"/>
    <w:rsid w:val="00F13B30"/>
    <w:rsid w:val="00F141CD"/>
    <w:rsid w:val="00F172A1"/>
    <w:rsid w:val="00F20485"/>
    <w:rsid w:val="00F21C2A"/>
    <w:rsid w:val="00F2314F"/>
    <w:rsid w:val="00F23492"/>
    <w:rsid w:val="00F2570C"/>
    <w:rsid w:val="00F257D1"/>
    <w:rsid w:val="00F26483"/>
    <w:rsid w:val="00F273BE"/>
    <w:rsid w:val="00F27C9B"/>
    <w:rsid w:val="00F30FED"/>
    <w:rsid w:val="00F32FC1"/>
    <w:rsid w:val="00F33050"/>
    <w:rsid w:val="00F33F6C"/>
    <w:rsid w:val="00F3446A"/>
    <w:rsid w:val="00F3517D"/>
    <w:rsid w:val="00F35F9F"/>
    <w:rsid w:val="00F36969"/>
    <w:rsid w:val="00F3696F"/>
    <w:rsid w:val="00F40BA7"/>
    <w:rsid w:val="00F44710"/>
    <w:rsid w:val="00F46581"/>
    <w:rsid w:val="00F5024E"/>
    <w:rsid w:val="00F521D0"/>
    <w:rsid w:val="00F524AB"/>
    <w:rsid w:val="00F52FD4"/>
    <w:rsid w:val="00F54018"/>
    <w:rsid w:val="00F54230"/>
    <w:rsid w:val="00F54511"/>
    <w:rsid w:val="00F54A15"/>
    <w:rsid w:val="00F57FCD"/>
    <w:rsid w:val="00F607B4"/>
    <w:rsid w:val="00F6109A"/>
    <w:rsid w:val="00F615E4"/>
    <w:rsid w:val="00F63193"/>
    <w:rsid w:val="00F63EAF"/>
    <w:rsid w:val="00F63F6F"/>
    <w:rsid w:val="00F63FE9"/>
    <w:rsid w:val="00F64C72"/>
    <w:rsid w:val="00F64F8E"/>
    <w:rsid w:val="00F65802"/>
    <w:rsid w:val="00F704A2"/>
    <w:rsid w:val="00F714D8"/>
    <w:rsid w:val="00F718E9"/>
    <w:rsid w:val="00F71F76"/>
    <w:rsid w:val="00F71FFA"/>
    <w:rsid w:val="00F72FD0"/>
    <w:rsid w:val="00F73903"/>
    <w:rsid w:val="00F74BBD"/>
    <w:rsid w:val="00F761A5"/>
    <w:rsid w:val="00F7680E"/>
    <w:rsid w:val="00F80306"/>
    <w:rsid w:val="00F8164B"/>
    <w:rsid w:val="00F8333D"/>
    <w:rsid w:val="00F85B3B"/>
    <w:rsid w:val="00F85B5E"/>
    <w:rsid w:val="00F90FE7"/>
    <w:rsid w:val="00F913ED"/>
    <w:rsid w:val="00F9298E"/>
    <w:rsid w:val="00F93C7C"/>
    <w:rsid w:val="00F94EDC"/>
    <w:rsid w:val="00FA01AE"/>
    <w:rsid w:val="00FA06BB"/>
    <w:rsid w:val="00FA1336"/>
    <w:rsid w:val="00FA168C"/>
    <w:rsid w:val="00FA2A02"/>
    <w:rsid w:val="00FA3CB9"/>
    <w:rsid w:val="00FA484E"/>
    <w:rsid w:val="00FA4D83"/>
    <w:rsid w:val="00FA4E49"/>
    <w:rsid w:val="00FA4FCF"/>
    <w:rsid w:val="00FA573C"/>
    <w:rsid w:val="00FA76FE"/>
    <w:rsid w:val="00FA7D58"/>
    <w:rsid w:val="00FB10C9"/>
    <w:rsid w:val="00FB1E23"/>
    <w:rsid w:val="00FB2E7E"/>
    <w:rsid w:val="00FB4CE4"/>
    <w:rsid w:val="00FB4FB5"/>
    <w:rsid w:val="00FB5BD0"/>
    <w:rsid w:val="00FB749A"/>
    <w:rsid w:val="00FC1C11"/>
    <w:rsid w:val="00FC2414"/>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26A4"/>
    <w:rsid w:val="00FE2FD5"/>
    <w:rsid w:val="00FE4E50"/>
    <w:rsid w:val="00FE6B52"/>
    <w:rsid w:val="00FE6B67"/>
    <w:rsid w:val="00FE7FB3"/>
    <w:rsid w:val="00FF243F"/>
    <w:rsid w:val="00FF36FB"/>
    <w:rsid w:val="00FF478B"/>
    <w:rsid w:val="00FF5071"/>
    <w:rsid w:val="00FF5260"/>
    <w:rsid w:val="00FF5B30"/>
    <w:rsid w:val="00FF605B"/>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E72F23"/>
    <w:pPr>
      <w:ind w:left="1985" w:hanging="1276"/>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8</TotalTime>
  <Pages>13</Pages>
  <Words>4825</Words>
  <Characters>28951</Characters>
  <Application>Microsoft Office Word</Application>
  <DocSecurity>0</DocSecurity>
  <Lines>241</Lines>
  <Paragraphs>67</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95</cp:revision>
  <dcterms:created xsi:type="dcterms:W3CDTF">2022-09-01T08:28:00Z</dcterms:created>
  <dcterms:modified xsi:type="dcterms:W3CDTF">2022-09-04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